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6E3D0F" w14:textId="77777777" w:rsidR="009438C3" w:rsidRPr="009438C3" w:rsidRDefault="009438C3" w:rsidP="002563E7">
      <w:pP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Projeto: Resgate de Animal — Diagrama de Caso de Uso (Completo)</w:t>
      </w:r>
    </w:p>
    <w:p w14:paraId="6BFC7904" w14:textId="77777777" w:rsidR="00653DC1" w:rsidRDefault="00653DC1" w:rsidP="002563E7">
      <w:pPr>
        <w:spacing w:after="0"/>
        <w:ind w:firstLine="708"/>
        <w:jc w:val="both"/>
        <w:rPr>
          <w:rFonts w:ascii="Arial" w:hAnsi="Arial" w:cs="Arial"/>
        </w:rPr>
      </w:pPr>
    </w:p>
    <w:p w14:paraId="5EA83EB1" w14:textId="6AF2498C" w:rsidR="009438C3" w:rsidRDefault="009438C3" w:rsidP="002563E7">
      <w:pPr>
        <w:spacing w:after="0"/>
        <w:ind w:firstLine="708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 xml:space="preserve">Documento </w:t>
      </w:r>
      <w:r>
        <w:rPr>
          <w:rFonts w:ascii="Arial" w:hAnsi="Arial" w:cs="Arial"/>
        </w:rPr>
        <w:t>para o módulo de</w:t>
      </w:r>
      <w:r w:rsidRPr="009438C3">
        <w:rPr>
          <w:rFonts w:ascii="Arial" w:hAnsi="Arial" w:cs="Arial"/>
        </w:rPr>
        <w:t xml:space="preserve"> Engenharia de Software. Contém: diagrama de caso de uso (</w:t>
      </w:r>
      <w:proofErr w:type="spellStart"/>
      <w:r w:rsidRPr="009438C3">
        <w:rPr>
          <w:rFonts w:ascii="Arial" w:hAnsi="Arial" w:cs="Arial"/>
        </w:rPr>
        <w:t>PlantUML</w:t>
      </w:r>
      <w:proofErr w:type="spellEnd"/>
      <w:r w:rsidRPr="009438C3">
        <w:rPr>
          <w:rFonts w:ascii="Arial" w:hAnsi="Arial" w:cs="Arial"/>
        </w:rPr>
        <w:t>), lista de atores, casos de uso detalhados (ID, atores, pré-condições, fluxo principal, fluxos alternativos, pós-condições, regras de negócio, prioridade).</w:t>
      </w:r>
    </w:p>
    <w:p w14:paraId="4BCD2496" w14:textId="77777777" w:rsidR="009438C3" w:rsidRPr="009438C3" w:rsidRDefault="009438C3" w:rsidP="002563E7">
      <w:pPr>
        <w:spacing w:after="0"/>
        <w:ind w:firstLine="708"/>
        <w:jc w:val="both"/>
        <w:rPr>
          <w:rFonts w:ascii="Arial" w:hAnsi="Arial" w:cs="Arial"/>
        </w:rPr>
      </w:pPr>
    </w:p>
    <w:p w14:paraId="7779E3D0" w14:textId="77777777" w:rsidR="009438C3" w:rsidRDefault="009438C3" w:rsidP="002563E7">
      <w:pP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Atores</w:t>
      </w:r>
    </w:p>
    <w:p w14:paraId="486F252F" w14:textId="77777777" w:rsidR="00653DC1" w:rsidRPr="009438C3" w:rsidRDefault="00653DC1" w:rsidP="002563E7">
      <w:pPr>
        <w:spacing w:after="0"/>
        <w:jc w:val="both"/>
        <w:rPr>
          <w:rFonts w:ascii="Arial" w:hAnsi="Arial" w:cs="Arial"/>
          <w:b/>
          <w:bCs/>
        </w:rPr>
      </w:pPr>
    </w:p>
    <w:p w14:paraId="1A25A8C3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 xml:space="preserve">Sociedade / </w:t>
      </w:r>
      <w:proofErr w:type="spellStart"/>
      <w:r w:rsidRPr="009438C3">
        <w:rPr>
          <w:rFonts w:ascii="Arial" w:hAnsi="Arial" w:cs="Arial"/>
          <w:b/>
          <w:bCs/>
        </w:rPr>
        <w:t>Encontrante</w:t>
      </w:r>
      <w:proofErr w:type="spellEnd"/>
      <w:r w:rsidRPr="009438C3">
        <w:rPr>
          <w:rFonts w:ascii="Arial" w:hAnsi="Arial" w:cs="Arial"/>
        </w:rPr>
        <w:t xml:space="preserve"> — pessoa que encontra um animal e registra o resgate.</w:t>
      </w:r>
    </w:p>
    <w:p w14:paraId="31C8009B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Voluntário de Resgate</w:t>
      </w:r>
      <w:r w:rsidRPr="009438C3">
        <w:rPr>
          <w:rFonts w:ascii="Arial" w:hAnsi="Arial" w:cs="Arial"/>
        </w:rPr>
        <w:t xml:space="preserve"> — pessoa/voluntário que recolhe o animal e realiza primeiros cuidados.</w:t>
      </w:r>
    </w:p>
    <w:p w14:paraId="60CC03E3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dministrador do Sistema</w:t>
      </w:r>
      <w:r w:rsidRPr="009438C3">
        <w:rPr>
          <w:rFonts w:ascii="Arial" w:hAnsi="Arial" w:cs="Arial"/>
        </w:rPr>
        <w:t xml:space="preserve"> — gerencia usuários, parcerias, políticas da plataforma.</w:t>
      </w:r>
    </w:p>
    <w:p w14:paraId="0DBE038B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uncionário de ONG / Abrigo</w:t>
      </w:r>
      <w:r w:rsidRPr="009438C3">
        <w:rPr>
          <w:rFonts w:ascii="Arial" w:hAnsi="Arial" w:cs="Arial"/>
        </w:rPr>
        <w:t xml:space="preserve"> — registra animais recebidos, gerencia lotação e histórico.</w:t>
      </w:r>
    </w:p>
    <w:p w14:paraId="4D9AAA6F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dotante</w:t>
      </w:r>
      <w:r w:rsidRPr="009438C3">
        <w:rPr>
          <w:rFonts w:ascii="Arial" w:hAnsi="Arial" w:cs="Arial"/>
        </w:rPr>
        <w:t xml:space="preserve"> — candidato a adoção que se cadastra, responde avaliação e solicita adoção.</w:t>
      </w:r>
    </w:p>
    <w:p w14:paraId="41895458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Equipe Veterinária / Clínica</w:t>
      </w:r>
      <w:r w:rsidRPr="009438C3">
        <w:rPr>
          <w:rFonts w:ascii="Arial" w:hAnsi="Arial" w:cs="Arial"/>
        </w:rPr>
        <w:t xml:space="preserve"> — agenda e registra atendimento, castrações e certificados.</w:t>
      </w:r>
    </w:p>
    <w:p w14:paraId="4C757CA6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etshop / Parceiro Comercial</w:t>
      </w:r>
      <w:r w:rsidRPr="009438C3">
        <w:rPr>
          <w:rFonts w:ascii="Arial" w:hAnsi="Arial" w:cs="Arial"/>
        </w:rPr>
        <w:t xml:space="preserve"> — gerencia convênios e descontos.</w:t>
      </w:r>
    </w:p>
    <w:p w14:paraId="523BCD7C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destrador / Treinador</w:t>
      </w:r>
      <w:r w:rsidRPr="009438C3">
        <w:rPr>
          <w:rFonts w:ascii="Arial" w:hAnsi="Arial" w:cs="Arial"/>
        </w:rPr>
        <w:t xml:space="preserve"> — profissional listado para serviços de adestramento.</w:t>
      </w:r>
    </w:p>
    <w:p w14:paraId="5B46FE70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proofErr w:type="spellStart"/>
      <w:r w:rsidRPr="009438C3">
        <w:rPr>
          <w:rFonts w:ascii="Arial" w:hAnsi="Arial" w:cs="Arial"/>
          <w:b/>
          <w:bCs/>
        </w:rPr>
        <w:t>Cat</w:t>
      </w:r>
      <w:proofErr w:type="spellEnd"/>
      <w:r w:rsidRPr="009438C3">
        <w:rPr>
          <w:rFonts w:ascii="Arial" w:hAnsi="Arial" w:cs="Arial"/>
          <w:b/>
          <w:bCs/>
        </w:rPr>
        <w:t xml:space="preserve"> </w:t>
      </w:r>
      <w:proofErr w:type="spellStart"/>
      <w:r w:rsidRPr="009438C3">
        <w:rPr>
          <w:rFonts w:ascii="Arial" w:hAnsi="Arial" w:cs="Arial"/>
          <w:b/>
          <w:bCs/>
        </w:rPr>
        <w:t>Sitter</w:t>
      </w:r>
      <w:proofErr w:type="spellEnd"/>
      <w:r w:rsidRPr="009438C3">
        <w:rPr>
          <w:rFonts w:ascii="Arial" w:hAnsi="Arial" w:cs="Arial"/>
          <w:b/>
          <w:bCs/>
        </w:rPr>
        <w:t xml:space="preserve"> / Pet </w:t>
      </w:r>
      <w:proofErr w:type="spellStart"/>
      <w:r w:rsidRPr="009438C3">
        <w:rPr>
          <w:rFonts w:ascii="Arial" w:hAnsi="Arial" w:cs="Arial"/>
          <w:b/>
          <w:bCs/>
        </w:rPr>
        <w:t>Sitter</w:t>
      </w:r>
      <w:proofErr w:type="spellEnd"/>
      <w:r w:rsidRPr="009438C3">
        <w:rPr>
          <w:rFonts w:ascii="Arial" w:hAnsi="Arial" w:cs="Arial"/>
        </w:rPr>
        <w:t xml:space="preserve"> — cuidador disponível para hospedagem/visitas domiciliares.</w:t>
      </w:r>
    </w:p>
    <w:p w14:paraId="4D9BFA36" w14:textId="77777777" w:rsidR="009438C3" w:rsidRP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Doadores</w:t>
      </w:r>
      <w:r w:rsidRPr="009438C3">
        <w:rPr>
          <w:rFonts w:ascii="Arial" w:hAnsi="Arial" w:cs="Arial"/>
        </w:rPr>
        <w:t xml:space="preserve"> — pessoas/organizações que fazem doações financeiras ou materiais.</w:t>
      </w:r>
    </w:p>
    <w:p w14:paraId="73DAB631" w14:textId="77777777" w:rsidR="009438C3" w:rsidRDefault="009438C3" w:rsidP="002563E7">
      <w:pPr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Sistema de Geolocalização / Serviço de Mapas</w:t>
      </w:r>
      <w:r w:rsidRPr="009438C3">
        <w:rPr>
          <w:rFonts w:ascii="Arial" w:hAnsi="Arial" w:cs="Arial"/>
        </w:rPr>
        <w:t xml:space="preserve"> — serviço externo para busca por localização e </w:t>
      </w:r>
      <w:proofErr w:type="spellStart"/>
      <w:r w:rsidRPr="009438C3">
        <w:rPr>
          <w:rFonts w:ascii="Arial" w:hAnsi="Arial" w:cs="Arial"/>
        </w:rPr>
        <w:t>hotspot</w:t>
      </w:r>
      <w:proofErr w:type="spellEnd"/>
      <w:r w:rsidRPr="009438C3">
        <w:rPr>
          <w:rFonts w:ascii="Arial" w:hAnsi="Arial" w:cs="Arial"/>
        </w:rPr>
        <w:t xml:space="preserve"> mapping.</w:t>
      </w:r>
    </w:p>
    <w:p w14:paraId="0B599C0B" w14:textId="77777777" w:rsid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2678D7E8" w14:textId="77777777" w:rsidR="009438C3" w:rsidRDefault="009438C3" w:rsidP="002563E7">
      <w:pPr>
        <w:spacing w:after="0"/>
        <w:jc w:val="both"/>
        <w:rPr>
          <w:rFonts w:ascii="Arial" w:hAnsi="Arial" w:cs="Arial"/>
          <w:b/>
          <w:bCs/>
          <w:u w:val="single"/>
        </w:rPr>
      </w:pPr>
      <w:r w:rsidRPr="009438C3">
        <w:rPr>
          <w:rFonts w:ascii="Arial" w:hAnsi="Arial" w:cs="Arial"/>
          <w:b/>
          <w:bCs/>
          <w:u w:val="single"/>
        </w:rPr>
        <w:t>Casos de Uso Detalhados</w:t>
      </w:r>
    </w:p>
    <w:p w14:paraId="67B8E7A8" w14:textId="77777777" w:rsidR="00653DC1" w:rsidRPr="009438C3" w:rsidRDefault="00653DC1" w:rsidP="002563E7">
      <w:pPr>
        <w:spacing w:after="0"/>
        <w:jc w:val="both"/>
        <w:rPr>
          <w:rFonts w:ascii="Arial" w:hAnsi="Arial" w:cs="Arial"/>
          <w:b/>
          <w:bCs/>
          <w:u w:val="single"/>
        </w:rPr>
      </w:pPr>
    </w:p>
    <w:p w14:paraId="04FFAC29" w14:textId="77777777" w:rsidR="009438C3" w:rsidRPr="009438C3" w:rsidRDefault="009438C3" w:rsidP="002563E7">
      <w:pPr>
        <w:spacing w:after="0"/>
        <w:ind w:firstLine="708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Cada caso de uso a seguir contém: ID, Nome, Atores Primários, Pré-condições, Fluxo Principal, Fluxos Alternativos / Exceções, Pós-condições, Regras de Negócio, Prioridade.</w:t>
      </w:r>
    </w:p>
    <w:p w14:paraId="4E60D45D" w14:textId="77777777" w:rsidR="00653DC1" w:rsidRDefault="00653DC1" w:rsidP="002563E7">
      <w:pPr>
        <w:spacing w:after="0"/>
        <w:jc w:val="both"/>
        <w:rPr>
          <w:rFonts w:ascii="Arial" w:hAnsi="Arial" w:cs="Arial"/>
          <w:b/>
          <w:bCs/>
        </w:rPr>
      </w:pPr>
    </w:p>
    <w:p w14:paraId="5F7C624E" w14:textId="524F7C4F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1 — Registrar Animal Resgatado</w:t>
      </w:r>
    </w:p>
    <w:p w14:paraId="7DBFF34E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498588B5" w14:textId="77777777" w:rsidR="003F4BDA" w:rsidRDefault="009438C3" w:rsidP="002563E7">
      <w:pPr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Sociedade / </w:t>
      </w:r>
      <w:proofErr w:type="spellStart"/>
      <w:r w:rsidRPr="009438C3">
        <w:rPr>
          <w:rFonts w:ascii="Arial" w:hAnsi="Arial" w:cs="Arial"/>
        </w:rPr>
        <w:t>Encontrante</w:t>
      </w:r>
      <w:proofErr w:type="spellEnd"/>
      <w:r w:rsidRPr="009438C3">
        <w:rPr>
          <w:rFonts w:ascii="Arial" w:hAnsi="Arial" w:cs="Arial"/>
        </w:rPr>
        <w:t>, Voluntário de Resgate, Funcionário ONG</w:t>
      </w:r>
    </w:p>
    <w:p w14:paraId="5E672315" w14:textId="7EDBD8A7" w:rsidR="003F4BDA" w:rsidRPr="009438C3" w:rsidRDefault="009438C3" w:rsidP="002563E7">
      <w:pPr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lastRenderedPageBreak/>
        <w:t>Pré-condições:</w:t>
      </w:r>
      <w:r w:rsidRPr="009438C3">
        <w:rPr>
          <w:rFonts w:ascii="Arial" w:hAnsi="Arial" w:cs="Arial"/>
        </w:rPr>
        <w:t xml:space="preserve"> Atores autenticados (ou registro simplificado para relatos anônimos); acesso à internet; campos mínimos: localização, fotos, condições do animal.</w:t>
      </w:r>
    </w:p>
    <w:p w14:paraId="1AE87DC0" w14:textId="21A9484A" w:rsidR="00653DC1" w:rsidRPr="009438C3" w:rsidRDefault="009438C3" w:rsidP="002563E7">
      <w:pPr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0F03E3E5" w14:textId="77777777" w:rsidR="009438C3" w:rsidRPr="009438C3" w:rsidRDefault="009438C3" w:rsidP="002563E7">
      <w:pPr>
        <w:numPr>
          <w:ilvl w:val="1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proofErr w:type="spellStart"/>
      <w:r w:rsidRPr="009438C3">
        <w:rPr>
          <w:rFonts w:ascii="Arial" w:hAnsi="Arial" w:cs="Arial"/>
        </w:rPr>
        <w:t>Encontrante</w:t>
      </w:r>
      <w:proofErr w:type="spellEnd"/>
      <w:r w:rsidRPr="009438C3">
        <w:rPr>
          <w:rFonts w:ascii="Arial" w:hAnsi="Arial" w:cs="Arial"/>
        </w:rPr>
        <w:t xml:space="preserve"> ou Voluntário acessa o formulário de registro.</w:t>
      </w:r>
    </w:p>
    <w:p w14:paraId="234A718E" w14:textId="77777777" w:rsidR="009438C3" w:rsidRPr="009438C3" w:rsidRDefault="009438C3" w:rsidP="002563E7">
      <w:pPr>
        <w:numPr>
          <w:ilvl w:val="1"/>
          <w:numId w:val="2"/>
        </w:num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ind w:left="357" w:hanging="357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Preenche dados básicos: espécie, raça (se conhecido), estimativa de idade, sexo, descrições de lesões/sintomas.</w:t>
      </w:r>
    </w:p>
    <w:p w14:paraId="79F31240" w14:textId="77777777" w:rsidR="009438C3" w:rsidRPr="009438C3" w:rsidRDefault="009438C3" w:rsidP="002563E7">
      <w:pPr>
        <w:numPr>
          <w:ilvl w:val="1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Anexa fotos e localização (GPS) ou endereço.</w:t>
      </w:r>
    </w:p>
    <w:p w14:paraId="7D100DE5" w14:textId="77777777" w:rsidR="009438C3" w:rsidRPr="009438C3" w:rsidRDefault="009438C3" w:rsidP="002563E7">
      <w:pPr>
        <w:numPr>
          <w:ilvl w:val="1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Escolhe se entrega ao abrigo/ONG ou solicita recolhimento por voluntário.</w:t>
      </w:r>
    </w:p>
    <w:p w14:paraId="7FA13B23" w14:textId="750C4FD6" w:rsidR="003F4BDA" w:rsidRPr="003F4BDA" w:rsidRDefault="009438C3" w:rsidP="002563E7">
      <w:pPr>
        <w:numPr>
          <w:ilvl w:val="1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ubmete. Sistema gera ID do registro e envia notificação à ONG/voluntários locais.</w:t>
      </w:r>
    </w:p>
    <w:p w14:paraId="16056CD7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3BF93F4E" w14:textId="745FB090" w:rsidR="009438C3" w:rsidRPr="009438C3" w:rsidRDefault="009438C3" w:rsidP="002563E7">
      <w:pPr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s Alternativos:</w:t>
      </w:r>
    </w:p>
    <w:p w14:paraId="63FE71AB" w14:textId="77777777" w:rsidR="009438C3" w:rsidRPr="009438C3" w:rsidRDefault="009438C3" w:rsidP="002563E7">
      <w:pPr>
        <w:numPr>
          <w:ilvl w:val="1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2A. Se não houver GPS, permitir seleção de bairro e ponto de referência.</w:t>
      </w:r>
    </w:p>
    <w:p w14:paraId="36D10A17" w14:textId="6C89DF82" w:rsidR="003F4BDA" w:rsidRPr="003F4BDA" w:rsidRDefault="009438C3" w:rsidP="002563E7">
      <w:pPr>
        <w:numPr>
          <w:ilvl w:val="1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4A. Se o abrigo estiver com lotação máxima, sistema sugere voluntários ou clínicas parceiras.</w:t>
      </w:r>
    </w:p>
    <w:p w14:paraId="615D7814" w14:textId="77777777" w:rsid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30603F1D" w14:textId="30E967CC" w:rsidR="003F4BDA" w:rsidRPr="009438C3" w:rsidRDefault="009438C3" w:rsidP="002563E7">
      <w:pPr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ós-condições:</w:t>
      </w:r>
      <w:r w:rsidRPr="009438C3">
        <w:rPr>
          <w:rFonts w:ascii="Arial" w:hAnsi="Arial" w:cs="Arial"/>
        </w:rPr>
        <w:t xml:space="preserve"> Registro criado; notificações enviadas; animal aparece no painel de animais pendentes.</w:t>
      </w:r>
    </w:p>
    <w:p w14:paraId="056B3D20" w14:textId="369DDC65" w:rsidR="003F4BDA" w:rsidRPr="009438C3" w:rsidRDefault="009438C3" w:rsidP="002563E7">
      <w:pPr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Regras de Negócio:</w:t>
      </w:r>
      <w:r w:rsidRPr="009438C3">
        <w:rPr>
          <w:rFonts w:ascii="Arial" w:hAnsi="Arial" w:cs="Arial"/>
        </w:rPr>
        <w:t xml:space="preserve"> Fotos obrigatórias em casos de ferimentos; garantir anonimato se solicitado.</w:t>
      </w:r>
    </w:p>
    <w:p w14:paraId="61A1C220" w14:textId="105CD8A8" w:rsidR="009438C3" w:rsidRDefault="009438C3" w:rsidP="002563E7">
      <w:pPr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Alta.</w:t>
      </w:r>
    </w:p>
    <w:p w14:paraId="270C9C09" w14:textId="77777777" w:rsidR="003F4BDA" w:rsidRPr="009438C3" w:rsidRDefault="003F4BDA" w:rsidP="002563E7">
      <w:pPr>
        <w:numPr>
          <w:ilvl w:val="0"/>
          <w:numId w:val="2"/>
        </w:numPr>
        <w:spacing w:after="0"/>
        <w:jc w:val="both"/>
        <w:rPr>
          <w:rFonts w:ascii="Arial" w:hAnsi="Arial" w:cs="Arial"/>
        </w:rPr>
      </w:pPr>
    </w:p>
    <w:p w14:paraId="15A12AC8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2 — Cadastrar/Editar Pet</w:t>
      </w:r>
    </w:p>
    <w:p w14:paraId="333CD0AC" w14:textId="77777777" w:rsid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0233E8B8" w14:textId="0F248466" w:rsidR="003F4BDA" w:rsidRPr="009438C3" w:rsidRDefault="009438C3" w:rsidP="002563E7">
      <w:pPr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Funcionário ONG, Administrador</w:t>
      </w:r>
    </w:p>
    <w:p w14:paraId="182A9156" w14:textId="4C55ED3F" w:rsidR="003F4BDA" w:rsidRPr="009438C3" w:rsidRDefault="009438C3" w:rsidP="002563E7">
      <w:pPr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Animal recebido ou registro confirmado; conta de ONG autenticada.</w:t>
      </w:r>
    </w:p>
    <w:p w14:paraId="18001F8B" w14:textId="77777777" w:rsidR="009438C3" w:rsidRPr="009438C3" w:rsidRDefault="009438C3" w:rsidP="002563E7">
      <w:pPr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57C6E891" w14:textId="77777777" w:rsidR="009438C3" w:rsidRPr="009438C3" w:rsidRDefault="009438C3" w:rsidP="002563E7">
      <w:pPr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ONG/Administrador abre ficha do animal.</w:t>
      </w:r>
    </w:p>
    <w:p w14:paraId="04D4F10D" w14:textId="77777777" w:rsidR="009438C3" w:rsidRPr="009438C3" w:rsidRDefault="009438C3" w:rsidP="002563E7">
      <w:pPr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Registra dados completos: nome, microchip, histórico médico, vacinas, status (castrado, adotado, disponível), fotos, local de acolhimento.</w:t>
      </w:r>
    </w:p>
    <w:p w14:paraId="78302230" w14:textId="77777777" w:rsidR="009438C3" w:rsidRPr="009438C3" w:rsidRDefault="009438C3" w:rsidP="002563E7">
      <w:pPr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alva ficha. Sistema atualiza mapa e lista pública (se liberado).</w:t>
      </w:r>
    </w:p>
    <w:p w14:paraId="41405172" w14:textId="364AAC1E" w:rsidR="003F4BDA" w:rsidRPr="009438C3" w:rsidRDefault="009438C3" w:rsidP="002563E7">
      <w:pPr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s Alternativos:</w:t>
      </w:r>
      <w:r w:rsidRPr="009438C3">
        <w:rPr>
          <w:rFonts w:ascii="Arial" w:hAnsi="Arial" w:cs="Arial"/>
        </w:rPr>
        <w:t xml:space="preserve"> Se o animal for </w:t>
      </w:r>
      <w:proofErr w:type="spellStart"/>
      <w:r w:rsidRPr="009438C3">
        <w:rPr>
          <w:rFonts w:ascii="Arial" w:hAnsi="Arial" w:cs="Arial"/>
        </w:rPr>
        <w:t>deutor</w:t>
      </w:r>
      <w:proofErr w:type="spellEnd"/>
      <w:r w:rsidRPr="009438C3">
        <w:rPr>
          <w:rFonts w:ascii="Arial" w:hAnsi="Arial" w:cs="Arial"/>
        </w:rPr>
        <w:t xml:space="preserve"> de chip, anexar documentos de posse.</w:t>
      </w:r>
    </w:p>
    <w:p w14:paraId="203685F3" w14:textId="2D2CDED5" w:rsidR="003F4BDA" w:rsidRPr="009438C3" w:rsidRDefault="009438C3" w:rsidP="002563E7">
      <w:pPr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ós-condições:</w:t>
      </w:r>
      <w:r w:rsidRPr="009438C3">
        <w:rPr>
          <w:rFonts w:ascii="Arial" w:hAnsi="Arial" w:cs="Arial"/>
        </w:rPr>
        <w:t xml:space="preserve"> Ficha do pet atualizada; disponível para adoção caso aplicável.</w:t>
      </w:r>
    </w:p>
    <w:p w14:paraId="017ED571" w14:textId="77777777" w:rsidR="009438C3" w:rsidRPr="009438C3" w:rsidRDefault="009438C3" w:rsidP="002563E7">
      <w:pPr>
        <w:numPr>
          <w:ilvl w:val="0"/>
          <w:numId w:val="4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Alta.</w:t>
      </w:r>
    </w:p>
    <w:p w14:paraId="79CF1176" w14:textId="0CC76E5B" w:rsidR="009438C3" w:rsidRP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17DDCBAA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lastRenderedPageBreak/>
        <w:t>UC3 — Cadastrar Adotante</w:t>
      </w:r>
    </w:p>
    <w:p w14:paraId="35FF55E3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410633C0" w14:textId="4A33F7B5" w:rsidR="003F4BDA" w:rsidRPr="009438C3" w:rsidRDefault="009438C3" w:rsidP="002563E7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Adotante</w:t>
      </w:r>
    </w:p>
    <w:p w14:paraId="56BA3102" w14:textId="12CD6A91" w:rsidR="003F4BDA" w:rsidRPr="009438C3" w:rsidRDefault="009438C3" w:rsidP="002563E7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Cadastro de usuário no sistema.</w:t>
      </w:r>
    </w:p>
    <w:p w14:paraId="6059AEB5" w14:textId="77777777" w:rsidR="009438C3" w:rsidRPr="009438C3" w:rsidRDefault="009438C3" w:rsidP="002563E7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6B9038CF" w14:textId="77777777" w:rsidR="009438C3" w:rsidRPr="009438C3" w:rsidRDefault="009438C3" w:rsidP="002563E7">
      <w:pPr>
        <w:numPr>
          <w:ilvl w:val="1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Usuário cria conta com e-mail/telefone.</w:t>
      </w:r>
    </w:p>
    <w:p w14:paraId="16E03BFD" w14:textId="77777777" w:rsidR="009438C3" w:rsidRPr="009438C3" w:rsidRDefault="009438C3" w:rsidP="002563E7">
      <w:pPr>
        <w:numPr>
          <w:ilvl w:val="1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Preenche dados pessoais: nome, endereço, tipo de residência, comprovação de residência opcional.</w:t>
      </w:r>
    </w:p>
    <w:p w14:paraId="336A03D8" w14:textId="77777777" w:rsidR="009438C3" w:rsidRPr="009438C3" w:rsidRDefault="009438C3" w:rsidP="002563E7">
      <w:pPr>
        <w:numPr>
          <w:ilvl w:val="1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Fornece informações sobre experiência com animais, rotina, outros animais no domicílio.</w:t>
      </w:r>
    </w:p>
    <w:p w14:paraId="05225262" w14:textId="77777777" w:rsidR="009438C3" w:rsidRPr="009438C3" w:rsidRDefault="009438C3" w:rsidP="002563E7">
      <w:pPr>
        <w:numPr>
          <w:ilvl w:val="1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ubmete e passa para avaliação (UC4).</w:t>
      </w:r>
    </w:p>
    <w:p w14:paraId="787B8540" w14:textId="3DEFE3D1" w:rsidR="003F4BDA" w:rsidRPr="009438C3" w:rsidRDefault="009438C3" w:rsidP="002563E7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s Alternativos:</w:t>
      </w:r>
      <w:r w:rsidRPr="009438C3">
        <w:rPr>
          <w:rFonts w:ascii="Arial" w:hAnsi="Arial" w:cs="Arial"/>
        </w:rPr>
        <w:t xml:space="preserve"> Login via redes sociais (opcional).</w:t>
      </w:r>
    </w:p>
    <w:p w14:paraId="52FA9B11" w14:textId="35B2A339" w:rsidR="003F4BDA" w:rsidRPr="009438C3" w:rsidRDefault="009438C3" w:rsidP="002563E7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ós-condições:</w:t>
      </w:r>
      <w:r w:rsidRPr="009438C3">
        <w:rPr>
          <w:rFonts w:ascii="Arial" w:hAnsi="Arial" w:cs="Arial"/>
        </w:rPr>
        <w:t xml:space="preserve"> Perfil criado; estado pendente de avaliação.</w:t>
      </w:r>
    </w:p>
    <w:p w14:paraId="57245875" w14:textId="77777777" w:rsidR="009438C3" w:rsidRPr="009438C3" w:rsidRDefault="009438C3" w:rsidP="002563E7">
      <w:pPr>
        <w:numPr>
          <w:ilvl w:val="0"/>
          <w:numId w:val="5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Alta.</w:t>
      </w:r>
    </w:p>
    <w:p w14:paraId="28625553" w14:textId="0794DC4B" w:rsidR="009438C3" w:rsidRP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5F701C4E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4 — Avaliar Perfil do Adotante</w:t>
      </w:r>
    </w:p>
    <w:p w14:paraId="6AFABD4A" w14:textId="77777777" w:rsidR="009438C3" w:rsidRPr="009438C3" w:rsidRDefault="009438C3" w:rsidP="002563E7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Sistema (automatizado), Funcionário ONG, Administrador</w:t>
      </w:r>
    </w:p>
    <w:p w14:paraId="303CC1BC" w14:textId="77777777" w:rsidR="009438C3" w:rsidRPr="009438C3" w:rsidRDefault="009438C3" w:rsidP="002563E7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Adotante registrado (UC3).</w:t>
      </w:r>
    </w:p>
    <w:p w14:paraId="25E11AE5" w14:textId="77777777" w:rsidR="009438C3" w:rsidRPr="009438C3" w:rsidRDefault="009438C3" w:rsidP="002563E7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47D1959D" w14:textId="77777777" w:rsidR="009438C3" w:rsidRPr="009438C3" w:rsidRDefault="009438C3" w:rsidP="002563E7">
      <w:pPr>
        <w:numPr>
          <w:ilvl w:val="1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istema apresenta questionário de avaliação (moradia, rotina, expectativa, referências).</w:t>
      </w:r>
    </w:p>
    <w:p w14:paraId="4E657A61" w14:textId="77777777" w:rsidR="009438C3" w:rsidRPr="009438C3" w:rsidRDefault="009438C3" w:rsidP="002563E7">
      <w:pPr>
        <w:numPr>
          <w:ilvl w:val="1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Adotante responde; sistema aplica regras e heurísticas (pontos) para gerar score inicial.</w:t>
      </w:r>
    </w:p>
    <w:p w14:paraId="2614CCFB" w14:textId="77777777" w:rsidR="009438C3" w:rsidRPr="009438C3" w:rsidRDefault="009438C3" w:rsidP="002563E7">
      <w:pPr>
        <w:numPr>
          <w:ilvl w:val="1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Caso score satisfatório, libera agendamento de visita; caso contrário, solicita documentação/entrevista.</w:t>
      </w:r>
    </w:p>
    <w:p w14:paraId="070888B0" w14:textId="77777777" w:rsidR="009438C3" w:rsidRPr="009438C3" w:rsidRDefault="009438C3" w:rsidP="002563E7">
      <w:pPr>
        <w:numPr>
          <w:ilvl w:val="1"/>
          <w:numId w:val="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ONG/Funcionário realiza visita domiciliar (opcional) e atualiza resultado.</w:t>
      </w:r>
    </w:p>
    <w:p w14:paraId="6D7070B2" w14:textId="77777777" w:rsidR="009438C3" w:rsidRPr="009438C3" w:rsidRDefault="009438C3" w:rsidP="002563E7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s Alternativos:</w:t>
      </w:r>
      <w:r w:rsidRPr="009438C3">
        <w:rPr>
          <w:rFonts w:ascii="Arial" w:hAnsi="Arial" w:cs="Arial"/>
        </w:rPr>
        <w:t xml:space="preserve"> Se o adotante já tiver histórico de adoções positivas, permitir </w:t>
      </w:r>
      <w:proofErr w:type="spellStart"/>
      <w:r w:rsidRPr="009438C3">
        <w:rPr>
          <w:rFonts w:ascii="Arial" w:hAnsi="Arial" w:cs="Arial"/>
        </w:rPr>
        <w:t>bypass</w:t>
      </w:r>
      <w:proofErr w:type="spellEnd"/>
      <w:r w:rsidRPr="009438C3">
        <w:rPr>
          <w:rFonts w:ascii="Arial" w:hAnsi="Arial" w:cs="Arial"/>
        </w:rPr>
        <w:t xml:space="preserve"> parcial.</w:t>
      </w:r>
    </w:p>
    <w:p w14:paraId="0DA055AD" w14:textId="77777777" w:rsidR="009438C3" w:rsidRPr="009438C3" w:rsidRDefault="009438C3" w:rsidP="002563E7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ós-condições:</w:t>
      </w:r>
      <w:r w:rsidRPr="009438C3">
        <w:rPr>
          <w:rFonts w:ascii="Arial" w:hAnsi="Arial" w:cs="Arial"/>
        </w:rPr>
        <w:t xml:space="preserve"> Perfil avaliado; status: aprovado/condicional/reprovado.</w:t>
      </w:r>
    </w:p>
    <w:p w14:paraId="5B038ECF" w14:textId="77777777" w:rsidR="009438C3" w:rsidRPr="009438C3" w:rsidRDefault="009438C3" w:rsidP="002563E7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Regras de Negócio:</w:t>
      </w:r>
      <w:r w:rsidRPr="009438C3">
        <w:rPr>
          <w:rFonts w:ascii="Arial" w:hAnsi="Arial" w:cs="Arial"/>
        </w:rPr>
        <w:t xml:space="preserve"> Não aprovar adoção para pessoas com histórico de maus-tratos; exigência de idade mínima; checagem de compatibilidade (por exemplo, residência que permite animais).</w:t>
      </w:r>
    </w:p>
    <w:p w14:paraId="328A878C" w14:textId="77777777" w:rsidR="009438C3" w:rsidRPr="009438C3" w:rsidRDefault="009438C3" w:rsidP="002563E7">
      <w:pPr>
        <w:numPr>
          <w:ilvl w:val="0"/>
          <w:numId w:val="6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Alta.</w:t>
      </w:r>
    </w:p>
    <w:p w14:paraId="077ED25D" w14:textId="2D6D6526" w:rsidR="009438C3" w:rsidRP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2758FEB9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5 — Registrar Adoção</w:t>
      </w:r>
    </w:p>
    <w:p w14:paraId="7B6692B2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1C30B6E2" w14:textId="58CE3F7D" w:rsidR="009438C3" w:rsidRPr="009438C3" w:rsidRDefault="009438C3" w:rsidP="002563E7">
      <w:pPr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Adotante, Funcionário ONG, Administrador</w:t>
      </w:r>
    </w:p>
    <w:p w14:paraId="13E4AE02" w14:textId="77777777" w:rsidR="009438C3" w:rsidRPr="009438C3" w:rsidRDefault="009438C3" w:rsidP="002563E7">
      <w:pPr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Pet disponível para adoção; adotante aprovado (UC4).</w:t>
      </w:r>
    </w:p>
    <w:p w14:paraId="46F43527" w14:textId="77777777" w:rsidR="009438C3" w:rsidRPr="009438C3" w:rsidRDefault="009438C3" w:rsidP="002563E7">
      <w:pPr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21A7FC60" w14:textId="77777777" w:rsidR="009438C3" w:rsidRPr="009438C3" w:rsidRDefault="009438C3" w:rsidP="002563E7">
      <w:pPr>
        <w:numPr>
          <w:ilvl w:val="1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Adotante seleciona pet e solicita adoção.</w:t>
      </w:r>
    </w:p>
    <w:p w14:paraId="4489B53C" w14:textId="77777777" w:rsidR="009438C3" w:rsidRPr="009438C3" w:rsidRDefault="009438C3" w:rsidP="002563E7">
      <w:pPr>
        <w:numPr>
          <w:ilvl w:val="1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lastRenderedPageBreak/>
        <w:t>ONG confirma documentação e agenda entrega/visita.</w:t>
      </w:r>
    </w:p>
    <w:p w14:paraId="71FA87C6" w14:textId="77777777" w:rsidR="009438C3" w:rsidRPr="009438C3" w:rsidRDefault="009438C3" w:rsidP="002563E7">
      <w:pPr>
        <w:numPr>
          <w:ilvl w:val="1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Assinam termo de adoção (digital) com cláusulas de devolução e cuidados mínimos.</w:t>
      </w:r>
    </w:p>
    <w:p w14:paraId="3337B3FC" w14:textId="77777777" w:rsidR="009438C3" w:rsidRPr="009438C3" w:rsidRDefault="009438C3" w:rsidP="002563E7">
      <w:pPr>
        <w:numPr>
          <w:ilvl w:val="1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istema atualiza status do pet para "adotado"; registra data, responsável e documentos.</w:t>
      </w:r>
    </w:p>
    <w:p w14:paraId="7B00AA87" w14:textId="77777777" w:rsidR="009438C3" w:rsidRPr="009438C3" w:rsidRDefault="009438C3" w:rsidP="002563E7">
      <w:pPr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s Alternativos:</w:t>
      </w:r>
      <w:r w:rsidRPr="009438C3">
        <w:rPr>
          <w:rFonts w:ascii="Arial" w:hAnsi="Arial" w:cs="Arial"/>
        </w:rPr>
        <w:t xml:space="preserve"> Adoção condicionada a castração/treinamento — criação de </w:t>
      </w:r>
      <w:proofErr w:type="spellStart"/>
      <w:r w:rsidRPr="009438C3">
        <w:rPr>
          <w:rFonts w:ascii="Arial" w:hAnsi="Arial" w:cs="Arial"/>
        </w:rPr>
        <w:t>task</w:t>
      </w:r>
      <w:proofErr w:type="spellEnd"/>
      <w:r w:rsidRPr="009438C3">
        <w:rPr>
          <w:rFonts w:ascii="Arial" w:hAnsi="Arial" w:cs="Arial"/>
        </w:rPr>
        <w:t>/alerta para cumprimento.</w:t>
      </w:r>
    </w:p>
    <w:p w14:paraId="639AF108" w14:textId="77777777" w:rsidR="009438C3" w:rsidRPr="009438C3" w:rsidRDefault="009438C3" w:rsidP="002563E7">
      <w:pPr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ós-condições:</w:t>
      </w:r>
      <w:r w:rsidRPr="009438C3">
        <w:rPr>
          <w:rFonts w:ascii="Arial" w:hAnsi="Arial" w:cs="Arial"/>
        </w:rPr>
        <w:t xml:space="preserve"> Registro de adoção finalizado; informações de contato do adotante vinculadas ao pet.</w:t>
      </w:r>
    </w:p>
    <w:p w14:paraId="4A1DA0A3" w14:textId="77777777" w:rsidR="009438C3" w:rsidRPr="009438C3" w:rsidRDefault="009438C3" w:rsidP="002563E7">
      <w:pPr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Regras de Negócio:</w:t>
      </w:r>
      <w:r w:rsidRPr="009438C3">
        <w:rPr>
          <w:rFonts w:ascii="Arial" w:hAnsi="Arial" w:cs="Arial"/>
        </w:rPr>
        <w:t xml:space="preserve"> Proibição de venda; criação de um período probatório (ex.: 30 dias) com direito a devolução.</w:t>
      </w:r>
    </w:p>
    <w:p w14:paraId="6DA87A28" w14:textId="77777777" w:rsidR="009438C3" w:rsidRPr="009438C3" w:rsidRDefault="009438C3" w:rsidP="002563E7">
      <w:pPr>
        <w:numPr>
          <w:ilvl w:val="0"/>
          <w:numId w:val="7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Alta.</w:t>
      </w:r>
    </w:p>
    <w:p w14:paraId="736354C7" w14:textId="2916B346" w:rsidR="009438C3" w:rsidRP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44B8470F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6 — Registrar Devolução</w:t>
      </w:r>
    </w:p>
    <w:p w14:paraId="7FF0E4A5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761D0C4B" w14:textId="10D2BEDD" w:rsidR="003F4BDA" w:rsidRPr="009438C3" w:rsidRDefault="009438C3" w:rsidP="002563E7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Adotante, Funcionário ONG</w:t>
      </w:r>
    </w:p>
    <w:p w14:paraId="2986E3FC" w14:textId="77777777" w:rsidR="009438C3" w:rsidRPr="009438C3" w:rsidRDefault="009438C3" w:rsidP="002563E7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Existência de adoção previamente registrada (UC5).</w:t>
      </w:r>
    </w:p>
    <w:p w14:paraId="36E50434" w14:textId="77777777" w:rsidR="009438C3" w:rsidRPr="009438C3" w:rsidRDefault="009438C3" w:rsidP="002563E7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0ADF0793" w14:textId="77777777" w:rsidR="009438C3" w:rsidRPr="009438C3" w:rsidRDefault="009438C3" w:rsidP="002563E7">
      <w:pPr>
        <w:numPr>
          <w:ilvl w:val="1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Adotante solicita devolução via formulário ou contato direto.</w:t>
      </w:r>
    </w:p>
    <w:p w14:paraId="29324D39" w14:textId="77777777" w:rsidR="009438C3" w:rsidRPr="009438C3" w:rsidRDefault="009438C3" w:rsidP="002563E7">
      <w:pPr>
        <w:numPr>
          <w:ilvl w:val="1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ONG avalia motivo e aceita/recusa conforme política.</w:t>
      </w:r>
    </w:p>
    <w:p w14:paraId="09C94DBD" w14:textId="77777777" w:rsidR="009438C3" w:rsidRPr="009438C3" w:rsidRDefault="009438C3" w:rsidP="002563E7">
      <w:pPr>
        <w:numPr>
          <w:ilvl w:val="1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e aceita, sistema registra devolução, atualiza status do pet, e publica disponibilidade para novo lar.</w:t>
      </w:r>
    </w:p>
    <w:p w14:paraId="0AB810D3" w14:textId="77777777" w:rsidR="009438C3" w:rsidRPr="009438C3" w:rsidRDefault="009438C3" w:rsidP="002563E7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s Alternativos:</w:t>
      </w:r>
      <w:r w:rsidRPr="009438C3">
        <w:rPr>
          <w:rFonts w:ascii="Arial" w:hAnsi="Arial" w:cs="Arial"/>
        </w:rPr>
        <w:t xml:space="preserve"> Se devolução por maus-tratos, registrar ocorrência e notificar autoridades.</w:t>
      </w:r>
    </w:p>
    <w:p w14:paraId="526A14DD" w14:textId="77777777" w:rsidR="009438C3" w:rsidRPr="009438C3" w:rsidRDefault="009438C3" w:rsidP="002563E7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ós-condições:</w:t>
      </w:r>
      <w:r w:rsidRPr="009438C3">
        <w:rPr>
          <w:rFonts w:ascii="Arial" w:hAnsi="Arial" w:cs="Arial"/>
        </w:rPr>
        <w:t xml:space="preserve"> Pet marcado como devolvido; histórico mantido.</w:t>
      </w:r>
    </w:p>
    <w:p w14:paraId="4AAF548D" w14:textId="77777777" w:rsidR="009438C3" w:rsidRPr="009438C3" w:rsidRDefault="009438C3" w:rsidP="002563E7">
      <w:pPr>
        <w:numPr>
          <w:ilvl w:val="0"/>
          <w:numId w:val="8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Alta.</w:t>
      </w:r>
    </w:p>
    <w:p w14:paraId="434B7F23" w14:textId="57808F44" w:rsidR="009438C3" w:rsidRP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42593A5B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7 — Agendar Castração</w:t>
      </w:r>
    </w:p>
    <w:p w14:paraId="2F766D07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74208A53" w14:textId="7A051152" w:rsidR="009438C3" w:rsidRPr="009438C3" w:rsidRDefault="009438C3" w:rsidP="002563E7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</w:t>
      </w:r>
      <w:proofErr w:type="spellStart"/>
      <w:r w:rsidRPr="009438C3">
        <w:rPr>
          <w:rFonts w:ascii="Arial" w:hAnsi="Arial" w:cs="Arial"/>
        </w:rPr>
        <w:t>Vet</w:t>
      </w:r>
      <w:proofErr w:type="spellEnd"/>
      <w:r w:rsidRPr="009438C3">
        <w:rPr>
          <w:rFonts w:ascii="Arial" w:hAnsi="Arial" w:cs="Arial"/>
        </w:rPr>
        <w:t xml:space="preserve">, Funcionário ONG, </w:t>
      </w:r>
      <w:proofErr w:type="gramStart"/>
      <w:r w:rsidRPr="009438C3">
        <w:rPr>
          <w:rFonts w:ascii="Arial" w:hAnsi="Arial" w:cs="Arial"/>
        </w:rPr>
        <w:t>Adotante</w:t>
      </w:r>
      <w:proofErr w:type="gramEnd"/>
    </w:p>
    <w:p w14:paraId="1F67871E" w14:textId="77777777" w:rsidR="009438C3" w:rsidRPr="009438C3" w:rsidRDefault="009438C3" w:rsidP="002563E7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Parceria ativa com clínica; disponibilidade de datas.</w:t>
      </w:r>
    </w:p>
    <w:p w14:paraId="61B75234" w14:textId="77777777" w:rsidR="009438C3" w:rsidRPr="009438C3" w:rsidRDefault="009438C3" w:rsidP="002563E7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50D97998" w14:textId="77777777" w:rsidR="009438C3" w:rsidRPr="009438C3" w:rsidRDefault="009438C3" w:rsidP="002563E7">
      <w:pPr>
        <w:numPr>
          <w:ilvl w:val="1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Usuário escolhe pet e solicita agendamento.</w:t>
      </w:r>
    </w:p>
    <w:p w14:paraId="421A9ADA" w14:textId="77777777" w:rsidR="009438C3" w:rsidRPr="009438C3" w:rsidRDefault="009438C3" w:rsidP="002563E7">
      <w:pPr>
        <w:numPr>
          <w:ilvl w:val="1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istema mostra clínicas parceiras com vagas e preços (se aplicável).</w:t>
      </w:r>
    </w:p>
    <w:p w14:paraId="11B386D9" w14:textId="77777777" w:rsidR="009438C3" w:rsidRPr="009438C3" w:rsidRDefault="009438C3" w:rsidP="002563E7">
      <w:pPr>
        <w:numPr>
          <w:ilvl w:val="1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eleciona data/hora; confirma agendamento; envia lembretes.</w:t>
      </w:r>
    </w:p>
    <w:p w14:paraId="2F48EAA8" w14:textId="77777777" w:rsidR="009438C3" w:rsidRPr="009438C3" w:rsidRDefault="009438C3" w:rsidP="002563E7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s Alternativos:</w:t>
      </w:r>
      <w:r w:rsidRPr="009438C3">
        <w:rPr>
          <w:rFonts w:ascii="Arial" w:hAnsi="Arial" w:cs="Arial"/>
        </w:rPr>
        <w:t xml:space="preserve"> Opção pagamento via doação/subvenção para casos de isenção.</w:t>
      </w:r>
    </w:p>
    <w:p w14:paraId="1B5EEEDF" w14:textId="77777777" w:rsidR="009438C3" w:rsidRPr="009438C3" w:rsidRDefault="009438C3" w:rsidP="002563E7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ós-condições:</w:t>
      </w:r>
      <w:r w:rsidRPr="009438C3">
        <w:rPr>
          <w:rFonts w:ascii="Arial" w:hAnsi="Arial" w:cs="Arial"/>
        </w:rPr>
        <w:t xml:space="preserve"> Agendamento registrado; notificação enviada.</w:t>
      </w:r>
    </w:p>
    <w:p w14:paraId="23FEB190" w14:textId="77777777" w:rsidR="009438C3" w:rsidRPr="009438C3" w:rsidRDefault="009438C3" w:rsidP="002563E7">
      <w:pPr>
        <w:numPr>
          <w:ilvl w:val="0"/>
          <w:numId w:val="9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Média-Alta.</w:t>
      </w:r>
    </w:p>
    <w:p w14:paraId="7CEE9EE6" w14:textId="6D41714B" w:rsidR="009438C3" w:rsidRP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6952E998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lastRenderedPageBreak/>
        <w:t>UC8 — Registrar Castração</w:t>
      </w:r>
    </w:p>
    <w:p w14:paraId="71B52786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2CD858CB" w14:textId="02A43C97" w:rsidR="009438C3" w:rsidRPr="009438C3" w:rsidRDefault="009438C3" w:rsidP="002563E7">
      <w:pPr>
        <w:numPr>
          <w:ilvl w:val="0"/>
          <w:numId w:val="10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</w:t>
      </w:r>
      <w:proofErr w:type="spellStart"/>
      <w:r w:rsidRPr="009438C3">
        <w:rPr>
          <w:rFonts w:ascii="Arial" w:hAnsi="Arial" w:cs="Arial"/>
        </w:rPr>
        <w:t>Vet</w:t>
      </w:r>
      <w:proofErr w:type="spellEnd"/>
      <w:r w:rsidRPr="009438C3">
        <w:rPr>
          <w:rFonts w:ascii="Arial" w:hAnsi="Arial" w:cs="Arial"/>
        </w:rPr>
        <w:t>, Admin</w:t>
      </w:r>
    </w:p>
    <w:p w14:paraId="02D31ECB" w14:textId="77777777" w:rsidR="009438C3" w:rsidRPr="009438C3" w:rsidRDefault="009438C3" w:rsidP="002563E7">
      <w:pPr>
        <w:numPr>
          <w:ilvl w:val="0"/>
          <w:numId w:val="10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Agendamento realizado (UC7) ou procedimento externo com comprovação.</w:t>
      </w:r>
    </w:p>
    <w:p w14:paraId="78510A50" w14:textId="77777777" w:rsidR="009438C3" w:rsidRPr="009438C3" w:rsidRDefault="009438C3" w:rsidP="002563E7">
      <w:pPr>
        <w:numPr>
          <w:ilvl w:val="0"/>
          <w:numId w:val="10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5805A496" w14:textId="77777777" w:rsidR="009438C3" w:rsidRPr="009438C3" w:rsidRDefault="009438C3" w:rsidP="002563E7">
      <w:pPr>
        <w:numPr>
          <w:ilvl w:val="1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Clínica registra procedimento: data, profissional, observações, certificado.</w:t>
      </w:r>
    </w:p>
    <w:p w14:paraId="6B87F345" w14:textId="77777777" w:rsidR="009438C3" w:rsidRPr="009438C3" w:rsidRDefault="009438C3" w:rsidP="002563E7">
      <w:pPr>
        <w:numPr>
          <w:ilvl w:val="1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istema atualiza status do pet para "castrado" e armazena certificado.</w:t>
      </w:r>
    </w:p>
    <w:p w14:paraId="598C83AB" w14:textId="77777777" w:rsidR="009438C3" w:rsidRPr="009438C3" w:rsidRDefault="009438C3" w:rsidP="002563E7">
      <w:pPr>
        <w:numPr>
          <w:ilvl w:val="0"/>
          <w:numId w:val="10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s Alternativos:</w:t>
      </w:r>
      <w:r w:rsidRPr="009438C3">
        <w:rPr>
          <w:rFonts w:ascii="Arial" w:hAnsi="Arial" w:cs="Arial"/>
        </w:rPr>
        <w:t xml:space="preserve"> Registro de procedimentos emergenciais sem agendamento.</w:t>
      </w:r>
    </w:p>
    <w:p w14:paraId="7EA41CA5" w14:textId="77777777" w:rsidR="009438C3" w:rsidRPr="009438C3" w:rsidRDefault="009438C3" w:rsidP="002563E7">
      <w:pPr>
        <w:numPr>
          <w:ilvl w:val="0"/>
          <w:numId w:val="10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ós-condições:</w:t>
      </w:r>
      <w:r w:rsidRPr="009438C3">
        <w:rPr>
          <w:rFonts w:ascii="Arial" w:hAnsi="Arial" w:cs="Arial"/>
        </w:rPr>
        <w:t xml:space="preserve"> Histórico médico atualizado.</w:t>
      </w:r>
    </w:p>
    <w:p w14:paraId="78EBEADC" w14:textId="77777777" w:rsidR="009438C3" w:rsidRDefault="009438C3" w:rsidP="002563E7">
      <w:pPr>
        <w:numPr>
          <w:ilvl w:val="0"/>
          <w:numId w:val="10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Média.</w:t>
      </w:r>
    </w:p>
    <w:p w14:paraId="721BB0E4" w14:textId="77777777" w:rsidR="003F4BDA" w:rsidRPr="009438C3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01EA5FDB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9 — Buscar Clínicas por Localização</w:t>
      </w:r>
    </w:p>
    <w:p w14:paraId="52B8E53E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176C12C0" w14:textId="2B5E10D7" w:rsidR="009438C3" w:rsidRPr="009438C3" w:rsidRDefault="009438C3" w:rsidP="002563E7">
      <w:pPr>
        <w:numPr>
          <w:ilvl w:val="0"/>
          <w:numId w:val="11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Adotante, Voluntário, ONG</w:t>
      </w:r>
    </w:p>
    <w:p w14:paraId="28182074" w14:textId="77777777" w:rsidR="009438C3" w:rsidRPr="009438C3" w:rsidRDefault="009438C3" w:rsidP="002563E7">
      <w:pPr>
        <w:numPr>
          <w:ilvl w:val="0"/>
          <w:numId w:val="11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Serviço de mapas disponível; dados de clínicas cadastradas.</w:t>
      </w:r>
    </w:p>
    <w:p w14:paraId="40A1BE4F" w14:textId="77777777" w:rsidR="009438C3" w:rsidRPr="009438C3" w:rsidRDefault="009438C3" w:rsidP="002563E7">
      <w:pPr>
        <w:numPr>
          <w:ilvl w:val="0"/>
          <w:numId w:val="11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180EB112" w14:textId="77777777" w:rsidR="009438C3" w:rsidRPr="009438C3" w:rsidRDefault="009438C3" w:rsidP="002563E7">
      <w:pPr>
        <w:numPr>
          <w:ilvl w:val="1"/>
          <w:numId w:val="1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Usuário insere localização ou permite GPS.</w:t>
      </w:r>
    </w:p>
    <w:p w14:paraId="06ABC740" w14:textId="77777777" w:rsidR="009438C3" w:rsidRPr="009438C3" w:rsidRDefault="009438C3" w:rsidP="002563E7">
      <w:pPr>
        <w:numPr>
          <w:ilvl w:val="1"/>
          <w:numId w:val="1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Sistema retorna clínicas/urgência por proximidade e filtros (ex.: 24h, atendimento de emergência, convênio).</w:t>
      </w:r>
    </w:p>
    <w:p w14:paraId="07078F36" w14:textId="77777777" w:rsidR="009438C3" w:rsidRPr="009438C3" w:rsidRDefault="009438C3" w:rsidP="002563E7">
      <w:pPr>
        <w:numPr>
          <w:ilvl w:val="1"/>
          <w:numId w:val="1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Usuário visualiza detalhes e pode contatar/agendar.</w:t>
      </w:r>
    </w:p>
    <w:p w14:paraId="480DBD7E" w14:textId="77777777" w:rsidR="009438C3" w:rsidRPr="009438C3" w:rsidRDefault="009438C3" w:rsidP="002563E7">
      <w:pPr>
        <w:numPr>
          <w:ilvl w:val="0"/>
          <w:numId w:val="11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ós-condições:</w:t>
      </w:r>
      <w:r w:rsidRPr="009438C3">
        <w:rPr>
          <w:rFonts w:ascii="Arial" w:hAnsi="Arial" w:cs="Arial"/>
        </w:rPr>
        <w:t xml:space="preserve"> Resultado exibido; opção de salvar clínica como favorita.</w:t>
      </w:r>
    </w:p>
    <w:p w14:paraId="522B716D" w14:textId="77777777" w:rsidR="009438C3" w:rsidRPr="009438C3" w:rsidRDefault="009438C3" w:rsidP="002563E7">
      <w:pPr>
        <w:numPr>
          <w:ilvl w:val="0"/>
          <w:numId w:val="11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Alta.</w:t>
      </w:r>
    </w:p>
    <w:p w14:paraId="67AB3697" w14:textId="1A3F4CE6" w:rsidR="009438C3" w:rsidRP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2E5A3073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10 — Buscar Adestradores por Localização</w:t>
      </w:r>
    </w:p>
    <w:p w14:paraId="07E27E41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55016D57" w14:textId="0975D113" w:rsidR="009438C3" w:rsidRPr="009438C3" w:rsidRDefault="009438C3" w:rsidP="002563E7">
      <w:pPr>
        <w:numPr>
          <w:ilvl w:val="0"/>
          <w:numId w:val="1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Adotante</w:t>
      </w:r>
    </w:p>
    <w:p w14:paraId="32CC79F9" w14:textId="77777777" w:rsidR="009438C3" w:rsidRPr="009438C3" w:rsidRDefault="009438C3" w:rsidP="002563E7">
      <w:pPr>
        <w:numPr>
          <w:ilvl w:val="0"/>
          <w:numId w:val="1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Adestradores cadastrados; geolocalização.</w:t>
      </w:r>
    </w:p>
    <w:p w14:paraId="6970175A" w14:textId="77777777" w:rsidR="009438C3" w:rsidRPr="00B40CBF" w:rsidRDefault="009438C3" w:rsidP="002563E7">
      <w:pPr>
        <w:numPr>
          <w:ilvl w:val="0"/>
          <w:numId w:val="1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7463332C" w14:textId="77777777" w:rsidR="00B40CBF" w:rsidRPr="009438C3" w:rsidRDefault="00B40CBF" w:rsidP="00B40CBF">
      <w:pPr>
        <w:spacing w:after="0"/>
        <w:ind w:left="720"/>
        <w:jc w:val="both"/>
        <w:rPr>
          <w:rFonts w:ascii="Arial" w:hAnsi="Arial" w:cs="Arial"/>
        </w:rPr>
      </w:pPr>
    </w:p>
    <w:p w14:paraId="0C3CC5FE" w14:textId="77777777" w:rsidR="009438C3" w:rsidRPr="009438C3" w:rsidRDefault="009438C3" w:rsidP="002563E7">
      <w:pPr>
        <w:numPr>
          <w:ilvl w:val="1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Pesquisa por cidade/bairro ou pela funcionalidade de mapa.</w:t>
      </w:r>
    </w:p>
    <w:p w14:paraId="12846323" w14:textId="77777777" w:rsidR="009438C3" w:rsidRPr="009438C3" w:rsidRDefault="009438C3" w:rsidP="002563E7">
      <w:pPr>
        <w:numPr>
          <w:ilvl w:val="1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Filtra por especialidade, avaliações e disponibilidade.</w:t>
      </w:r>
    </w:p>
    <w:p w14:paraId="7BDC0297" w14:textId="77777777" w:rsidR="009438C3" w:rsidRPr="009438C3" w:rsidRDefault="009438C3" w:rsidP="002563E7">
      <w:pPr>
        <w:numPr>
          <w:ilvl w:val="1"/>
          <w:numId w:val="1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Contato direto para contratação ou agendamento.</w:t>
      </w:r>
    </w:p>
    <w:p w14:paraId="71C7C150" w14:textId="77777777" w:rsidR="00B40CBF" w:rsidRPr="00B40CBF" w:rsidRDefault="00B40CBF" w:rsidP="00B40CBF">
      <w:pPr>
        <w:spacing w:after="0"/>
        <w:ind w:left="720"/>
        <w:jc w:val="both"/>
        <w:rPr>
          <w:rFonts w:ascii="Arial" w:hAnsi="Arial" w:cs="Arial"/>
        </w:rPr>
      </w:pPr>
    </w:p>
    <w:p w14:paraId="425C42A2" w14:textId="45F56245" w:rsidR="009438C3" w:rsidRPr="009438C3" w:rsidRDefault="009438C3" w:rsidP="002563E7">
      <w:pPr>
        <w:numPr>
          <w:ilvl w:val="0"/>
          <w:numId w:val="12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Média.</w:t>
      </w:r>
    </w:p>
    <w:p w14:paraId="68750A5B" w14:textId="17122782" w:rsidR="009438C3" w:rsidRP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6D1B262A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 xml:space="preserve">UC11 — Listar/Contratar </w:t>
      </w:r>
      <w:proofErr w:type="spellStart"/>
      <w:r w:rsidRPr="009438C3">
        <w:rPr>
          <w:rFonts w:ascii="Arial" w:hAnsi="Arial" w:cs="Arial"/>
          <w:b/>
          <w:bCs/>
        </w:rPr>
        <w:t>Cat</w:t>
      </w:r>
      <w:proofErr w:type="spellEnd"/>
      <w:r w:rsidRPr="009438C3">
        <w:rPr>
          <w:rFonts w:ascii="Arial" w:hAnsi="Arial" w:cs="Arial"/>
          <w:b/>
          <w:bCs/>
        </w:rPr>
        <w:t xml:space="preserve"> </w:t>
      </w:r>
      <w:proofErr w:type="spellStart"/>
      <w:r w:rsidRPr="009438C3">
        <w:rPr>
          <w:rFonts w:ascii="Arial" w:hAnsi="Arial" w:cs="Arial"/>
          <w:b/>
          <w:bCs/>
        </w:rPr>
        <w:t>Sitter</w:t>
      </w:r>
      <w:proofErr w:type="spellEnd"/>
      <w:r w:rsidRPr="009438C3">
        <w:rPr>
          <w:rFonts w:ascii="Arial" w:hAnsi="Arial" w:cs="Arial"/>
          <w:b/>
          <w:bCs/>
        </w:rPr>
        <w:t xml:space="preserve"> / Pet </w:t>
      </w:r>
      <w:proofErr w:type="spellStart"/>
      <w:r w:rsidRPr="009438C3">
        <w:rPr>
          <w:rFonts w:ascii="Arial" w:hAnsi="Arial" w:cs="Arial"/>
          <w:b/>
          <w:bCs/>
        </w:rPr>
        <w:t>Sitter</w:t>
      </w:r>
      <w:proofErr w:type="spellEnd"/>
    </w:p>
    <w:p w14:paraId="59C0BFAC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459402AF" w14:textId="7E0E8CB8" w:rsidR="009438C3" w:rsidRPr="009438C3" w:rsidRDefault="009438C3" w:rsidP="002563E7">
      <w:pPr>
        <w:numPr>
          <w:ilvl w:val="0"/>
          <w:numId w:val="13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</w:t>
      </w:r>
      <w:r w:rsidR="003F4BDA">
        <w:rPr>
          <w:rFonts w:ascii="Arial" w:hAnsi="Arial" w:cs="Arial"/>
          <w:b/>
          <w:bCs/>
        </w:rPr>
        <w:t>e</w:t>
      </w:r>
      <w:r w:rsidRPr="009438C3">
        <w:rPr>
          <w:rFonts w:ascii="Arial" w:hAnsi="Arial" w:cs="Arial"/>
          <w:b/>
          <w:bCs/>
        </w:rPr>
        <w:t>s:</w:t>
      </w:r>
      <w:r w:rsidRPr="009438C3">
        <w:rPr>
          <w:rFonts w:ascii="Arial" w:hAnsi="Arial" w:cs="Arial"/>
        </w:rPr>
        <w:t xml:space="preserve"> Adotante</w:t>
      </w:r>
    </w:p>
    <w:p w14:paraId="5A37BCEE" w14:textId="77777777" w:rsidR="009438C3" w:rsidRPr="009438C3" w:rsidRDefault="009438C3" w:rsidP="002563E7">
      <w:pPr>
        <w:numPr>
          <w:ilvl w:val="0"/>
          <w:numId w:val="13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Cuidadores cadastrados e verificados.</w:t>
      </w:r>
    </w:p>
    <w:p w14:paraId="2757C9A2" w14:textId="77777777" w:rsidR="009438C3" w:rsidRPr="009438C3" w:rsidRDefault="009438C3" w:rsidP="002563E7">
      <w:pPr>
        <w:numPr>
          <w:ilvl w:val="0"/>
          <w:numId w:val="13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6DDF1727" w14:textId="77777777" w:rsidR="009438C3" w:rsidRPr="009438C3" w:rsidRDefault="009438C3" w:rsidP="002563E7">
      <w:pPr>
        <w:numPr>
          <w:ilvl w:val="1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Pesquisa por disponibilidade, avaliações e preço.</w:t>
      </w:r>
    </w:p>
    <w:p w14:paraId="22882210" w14:textId="77777777" w:rsidR="009438C3" w:rsidRPr="009438C3" w:rsidRDefault="009438C3" w:rsidP="002563E7">
      <w:pPr>
        <w:numPr>
          <w:ilvl w:val="1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Agendamento e pagamento (se aplicável).</w:t>
      </w:r>
    </w:p>
    <w:p w14:paraId="5B8F930E" w14:textId="77777777" w:rsidR="009438C3" w:rsidRPr="009438C3" w:rsidRDefault="009438C3" w:rsidP="002563E7">
      <w:pPr>
        <w:numPr>
          <w:ilvl w:val="1"/>
          <w:numId w:val="1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</w:rPr>
        <w:t>Feedback pós-serviço.</w:t>
      </w:r>
    </w:p>
    <w:p w14:paraId="2E0978B9" w14:textId="77777777" w:rsidR="009438C3" w:rsidRPr="009438C3" w:rsidRDefault="009438C3" w:rsidP="002563E7">
      <w:pPr>
        <w:numPr>
          <w:ilvl w:val="0"/>
          <w:numId w:val="13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Regras de Negócio:</w:t>
      </w:r>
      <w:r w:rsidRPr="009438C3">
        <w:rPr>
          <w:rFonts w:ascii="Arial" w:hAnsi="Arial" w:cs="Arial"/>
        </w:rPr>
        <w:t xml:space="preserve"> Verificação de identidade e referências antes de permitir serviços pagos.</w:t>
      </w:r>
    </w:p>
    <w:p w14:paraId="3C69159E" w14:textId="77777777" w:rsidR="009438C3" w:rsidRPr="009438C3" w:rsidRDefault="009438C3" w:rsidP="002563E7">
      <w:pPr>
        <w:numPr>
          <w:ilvl w:val="0"/>
          <w:numId w:val="13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ioridade:</w:t>
      </w:r>
      <w:r w:rsidRPr="009438C3">
        <w:rPr>
          <w:rFonts w:ascii="Arial" w:hAnsi="Arial" w:cs="Arial"/>
        </w:rPr>
        <w:t xml:space="preserve"> Média.</w:t>
      </w:r>
    </w:p>
    <w:p w14:paraId="266F2205" w14:textId="0F397CC3" w:rsidR="009438C3" w:rsidRPr="009438C3" w:rsidRDefault="009438C3" w:rsidP="002563E7">
      <w:pPr>
        <w:spacing w:after="0"/>
        <w:jc w:val="both"/>
        <w:rPr>
          <w:rFonts w:ascii="Arial" w:hAnsi="Arial" w:cs="Arial"/>
        </w:rPr>
      </w:pPr>
    </w:p>
    <w:p w14:paraId="1078E892" w14:textId="77777777" w:rsidR="009438C3" w:rsidRPr="009438C3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12 — Gerenciar Parcerias / Convênios</w:t>
      </w:r>
    </w:p>
    <w:p w14:paraId="1B380B08" w14:textId="77777777" w:rsidR="003F4BDA" w:rsidRPr="003F4BDA" w:rsidRDefault="003F4BDA" w:rsidP="002563E7">
      <w:pPr>
        <w:spacing w:after="0"/>
        <w:ind w:left="720"/>
        <w:jc w:val="both"/>
        <w:rPr>
          <w:rFonts w:ascii="Arial" w:hAnsi="Arial" w:cs="Arial"/>
        </w:rPr>
      </w:pPr>
    </w:p>
    <w:p w14:paraId="097ED8D9" w14:textId="2B73F984" w:rsidR="009438C3" w:rsidRPr="009438C3" w:rsidRDefault="009438C3" w:rsidP="002563E7">
      <w:pPr>
        <w:numPr>
          <w:ilvl w:val="0"/>
          <w:numId w:val="14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Atores:</w:t>
      </w:r>
      <w:r w:rsidRPr="009438C3">
        <w:rPr>
          <w:rFonts w:ascii="Arial" w:hAnsi="Arial" w:cs="Arial"/>
        </w:rPr>
        <w:t xml:space="preserve"> Administrador, Petshop/Parceiro, </w:t>
      </w:r>
      <w:proofErr w:type="spellStart"/>
      <w:r w:rsidRPr="009438C3">
        <w:rPr>
          <w:rFonts w:ascii="Arial" w:hAnsi="Arial" w:cs="Arial"/>
        </w:rPr>
        <w:t>Vet</w:t>
      </w:r>
      <w:proofErr w:type="spellEnd"/>
    </w:p>
    <w:p w14:paraId="6251ABF6" w14:textId="77777777" w:rsidR="009438C3" w:rsidRPr="009438C3" w:rsidRDefault="009438C3" w:rsidP="002563E7">
      <w:pPr>
        <w:numPr>
          <w:ilvl w:val="0"/>
          <w:numId w:val="14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Pré-condições:</w:t>
      </w:r>
      <w:r w:rsidRPr="009438C3">
        <w:rPr>
          <w:rFonts w:ascii="Arial" w:hAnsi="Arial" w:cs="Arial"/>
        </w:rPr>
        <w:t xml:space="preserve"> Conta parceira validada.</w:t>
      </w:r>
    </w:p>
    <w:p w14:paraId="723EDFDF" w14:textId="77777777" w:rsidR="009438C3" w:rsidRPr="009438C3" w:rsidRDefault="009438C3" w:rsidP="002563E7">
      <w:pPr>
        <w:numPr>
          <w:ilvl w:val="0"/>
          <w:numId w:val="14"/>
        </w:numPr>
        <w:spacing w:after="0"/>
        <w:jc w:val="both"/>
        <w:rPr>
          <w:rFonts w:ascii="Arial" w:hAnsi="Arial" w:cs="Arial"/>
        </w:rPr>
      </w:pPr>
      <w:r w:rsidRPr="009438C3">
        <w:rPr>
          <w:rFonts w:ascii="Arial" w:hAnsi="Arial" w:cs="Arial"/>
          <w:b/>
          <w:bCs/>
        </w:rPr>
        <w:t>Fluxo Principal:</w:t>
      </w:r>
    </w:p>
    <w:p w14:paraId="7DCAF913" w14:textId="31FF6C8E" w:rsidR="009438C3" w:rsidRPr="003F4BDA" w:rsidRDefault="009438C3" w:rsidP="002563E7">
      <w:pPr>
        <w:pStyle w:val="Compact"/>
        <w:numPr>
          <w:ilvl w:val="1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proofErr w:type="spellStart"/>
      <w:r w:rsidRPr="009438C3">
        <w:rPr>
          <w:rFonts w:ascii="Arial" w:hAnsi="Arial" w:cs="Arial"/>
        </w:rPr>
        <w:t>Parc</w:t>
      </w:r>
      <w:r w:rsidRPr="003F4BDA">
        <w:rPr>
          <w:rFonts w:ascii="Arial" w:hAnsi="Arial" w:cs="Arial"/>
        </w:rPr>
        <w:t>eiro</w:t>
      </w:r>
      <w:proofErr w:type="spellEnd"/>
      <w:r w:rsidR="00B40CBF">
        <w:rPr>
          <w:rFonts w:ascii="Arial" w:hAnsi="Arial" w:cs="Arial"/>
        </w:rPr>
        <w:t>:</w:t>
      </w:r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propõe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convênio</w:t>
      </w:r>
      <w:proofErr w:type="spellEnd"/>
      <w:r w:rsidRPr="003F4BDA">
        <w:rPr>
          <w:rFonts w:ascii="Arial" w:hAnsi="Arial" w:cs="Arial"/>
        </w:rPr>
        <w:t xml:space="preserve"> (</w:t>
      </w:r>
      <w:proofErr w:type="spellStart"/>
      <w:r w:rsidRPr="003F4BDA">
        <w:rPr>
          <w:rFonts w:ascii="Arial" w:hAnsi="Arial" w:cs="Arial"/>
        </w:rPr>
        <w:t>descontos</w:t>
      </w:r>
      <w:proofErr w:type="spellEnd"/>
      <w:r w:rsidRPr="003F4BDA">
        <w:rPr>
          <w:rFonts w:ascii="Arial" w:hAnsi="Arial" w:cs="Arial"/>
        </w:rPr>
        <w:t xml:space="preserve">, </w:t>
      </w:r>
      <w:proofErr w:type="spellStart"/>
      <w:r w:rsidRPr="003F4BDA">
        <w:rPr>
          <w:rFonts w:ascii="Arial" w:hAnsi="Arial" w:cs="Arial"/>
        </w:rPr>
        <w:t>serviços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gratuitos</w:t>
      </w:r>
      <w:proofErr w:type="spellEnd"/>
      <w:r w:rsidR="00B40CBF">
        <w:rPr>
          <w:rFonts w:ascii="Arial" w:hAnsi="Arial" w:cs="Arial"/>
        </w:rPr>
        <w:t xml:space="preserve"> e</w:t>
      </w:r>
      <w:r w:rsid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doações</w:t>
      </w:r>
      <w:proofErr w:type="spellEnd"/>
      <w:r w:rsidRPr="003F4BDA">
        <w:rPr>
          <w:rFonts w:ascii="Arial" w:hAnsi="Arial" w:cs="Arial"/>
        </w:rPr>
        <w:t>).</w:t>
      </w:r>
    </w:p>
    <w:p w14:paraId="6EC23800" w14:textId="2EF43EB5" w:rsidR="009438C3" w:rsidRPr="003F4BDA" w:rsidRDefault="009438C3" w:rsidP="002563E7">
      <w:pPr>
        <w:pStyle w:val="Compact"/>
        <w:numPr>
          <w:ilvl w:val="1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3F4BDA">
        <w:rPr>
          <w:rFonts w:ascii="Arial" w:hAnsi="Arial" w:cs="Arial"/>
        </w:rPr>
        <w:t>Admin</w:t>
      </w:r>
      <w:r w:rsidR="00B40CBF">
        <w:rPr>
          <w:rFonts w:ascii="Arial" w:hAnsi="Arial" w:cs="Arial"/>
        </w:rPr>
        <w:t>:</w:t>
      </w:r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revisa</w:t>
      </w:r>
      <w:proofErr w:type="spellEnd"/>
      <w:r w:rsidRPr="003F4BDA">
        <w:rPr>
          <w:rFonts w:ascii="Arial" w:hAnsi="Arial" w:cs="Arial"/>
        </w:rPr>
        <w:t xml:space="preserve"> e </w:t>
      </w:r>
      <w:proofErr w:type="spellStart"/>
      <w:r w:rsidRPr="003F4BDA">
        <w:rPr>
          <w:rFonts w:ascii="Arial" w:hAnsi="Arial" w:cs="Arial"/>
        </w:rPr>
        <w:t>aprova</w:t>
      </w:r>
      <w:proofErr w:type="spellEnd"/>
      <w:r w:rsidRPr="003F4BDA">
        <w:rPr>
          <w:rFonts w:ascii="Arial" w:hAnsi="Arial" w:cs="Arial"/>
        </w:rPr>
        <w:t xml:space="preserve">, </w:t>
      </w:r>
      <w:proofErr w:type="spellStart"/>
      <w:r w:rsidRPr="003F4BDA">
        <w:rPr>
          <w:rFonts w:ascii="Arial" w:hAnsi="Arial" w:cs="Arial"/>
        </w:rPr>
        <w:t>definindo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termos</w:t>
      </w:r>
      <w:proofErr w:type="spellEnd"/>
      <w:r w:rsidRPr="003F4BDA">
        <w:rPr>
          <w:rFonts w:ascii="Arial" w:hAnsi="Arial" w:cs="Arial"/>
        </w:rPr>
        <w:t xml:space="preserve"> e </w:t>
      </w:r>
      <w:proofErr w:type="spellStart"/>
      <w:r w:rsidRPr="003F4BDA">
        <w:rPr>
          <w:rFonts w:ascii="Arial" w:hAnsi="Arial" w:cs="Arial"/>
        </w:rPr>
        <w:t>validade</w:t>
      </w:r>
      <w:proofErr w:type="spellEnd"/>
      <w:r w:rsidRPr="003F4BDA">
        <w:rPr>
          <w:rFonts w:ascii="Arial" w:hAnsi="Arial" w:cs="Arial"/>
        </w:rPr>
        <w:t>.</w:t>
      </w:r>
    </w:p>
    <w:p w14:paraId="2BEB39A2" w14:textId="6B16654A" w:rsidR="009438C3" w:rsidRPr="003F4BDA" w:rsidRDefault="009438C3" w:rsidP="002563E7">
      <w:pPr>
        <w:pStyle w:val="Compact"/>
        <w:numPr>
          <w:ilvl w:val="1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3F4BDA">
        <w:rPr>
          <w:rFonts w:ascii="Arial" w:hAnsi="Arial" w:cs="Arial"/>
        </w:rPr>
        <w:t>Sistema</w:t>
      </w:r>
      <w:r w:rsidR="00B40CBF">
        <w:rPr>
          <w:rFonts w:ascii="Arial" w:hAnsi="Arial" w:cs="Arial"/>
        </w:rPr>
        <w:t>:</w:t>
      </w:r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disponibiliza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convênio</w:t>
      </w:r>
      <w:proofErr w:type="spellEnd"/>
      <w:r w:rsidRPr="003F4BDA">
        <w:rPr>
          <w:rFonts w:ascii="Arial" w:hAnsi="Arial" w:cs="Arial"/>
        </w:rPr>
        <w:t xml:space="preserve"> para </w:t>
      </w:r>
      <w:proofErr w:type="spellStart"/>
      <w:r w:rsidRPr="003F4BDA">
        <w:rPr>
          <w:rFonts w:ascii="Arial" w:hAnsi="Arial" w:cs="Arial"/>
        </w:rPr>
        <w:t>usuários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elegíveis</w:t>
      </w:r>
      <w:proofErr w:type="spellEnd"/>
      <w:r w:rsidRPr="003F4BDA">
        <w:rPr>
          <w:rFonts w:ascii="Arial" w:hAnsi="Arial" w:cs="Arial"/>
        </w:rPr>
        <w:t>.</w:t>
      </w:r>
    </w:p>
    <w:p w14:paraId="7A0EC966" w14:textId="77777777" w:rsidR="009438C3" w:rsidRPr="003F4BDA" w:rsidRDefault="009438C3" w:rsidP="002563E7">
      <w:pPr>
        <w:pStyle w:val="Compact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proofErr w:type="spellStart"/>
      <w:r w:rsidRPr="003F4BDA">
        <w:rPr>
          <w:rFonts w:ascii="Arial" w:hAnsi="Arial" w:cs="Arial"/>
          <w:b/>
          <w:bCs/>
        </w:rPr>
        <w:t>Fluxos</w:t>
      </w:r>
      <w:proofErr w:type="spellEnd"/>
      <w:r w:rsidRPr="003F4BDA">
        <w:rPr>
          <w:rFonts w:ascii="Arial" w:hAnsi="Arial" w:cs="Arial"/>
          <w:b/>
          <w:bCs/>
        </w:rPr>
        <w:t xml:space="preserve"> Alternativos:</w:t>
      </w:r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Ajustes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contratuais</w:t>
      </w:r>
      <w:proofErr w:type="spellEnd"/>
      <w:r w:rsidRPr="003F4BDA">
        <w:rPr>
          <w:rFonts w:ascii="Arial" w:hAnsi="Arial" w:cs="Arial"/>
        </w:rPr>
        <w:t xml:space="preserve">, </w:t>
      </w:r>
      <w:proofErr w:type="spellStart"/>
      <w:r w:rsidRPr="003F4BDA">
        <w:rPr>
          <w:rFonts w:ascii="Arial" w:hAnsi="Arial" w:cs="Arial"/>
        </w:rPr>
        <w:t>encerramento</w:t>
      </w:r>
      <w:proofErr w:type="spellEnd"/>
      <w:r w:rsidRPr="003F4BDA">
        <w:rPr>
          <w:rFonts w:ascii="Arial" w:hAnsi="Arial" w:cs="Arial"/>
        </w:rPr>
        <w:t xml:space="preserve"> de </w:t>
      </w:r>
      <w:proofErr w:type="spellStart"/>
      <w:r w:rsidRPr="003F4BDA">
        <w:rPr>
          <w:rFonts w:ascii="Arial" w:hAnsi="Arial" w:cs="Arial"/>
        </w:rPr>
        <w:t>convênios</w:t>
      </w:r>
      <w:proofErr w:type="spellEnd"/>
      <w:r w:rsidRPr="003F4BDA">
        <w:rPr>
          <w:rFonts w:ascii="Arial" w:hAnsi="Arial" w:cs="Arial"/>
        </w:rPr>
        <w:t>.</w:t>
      </w:r>
    </w:p>
    <w:p w14:paraId="24514E2F" w14:textId="77777777" w:rsidR="009438C3" w:rsidRPr="003F4BDA" w:rsidRDefault="009438C3" w:rsidP="002563E7">
      <w:pPr>
        <w:pStyle w:val="Compact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r w:rsidRPr="003F4BDA">
        <w:rPr>
          <w:rFonts w:ascii="Arial" w:hAnsi="Arial" w:cs="Arial"/>
          <w:b/>
          <w:bCs/>
        </w:rPr>
        <w:t>Pós-</w:t>
      </w:r>
      <w:proofErr w:type="spellStart"/>
      <w:r w:rsidRPr="003F4BDA">
        <w:rPr>
          <w:rFonts w:ascii="Arial" w:hAnsi="Arial" w:cs="Arial"/>
          <w:b/>
          <w:bCs/>
        </w:rPr>
        <w:t>condições</w:t>
      </w:r>
      <w:proofErr w:type="spellEnd"/>
      <w:r w:rsidRPr="003F4BDA">
        <w:rPr>
          <w:rFonts w:ascii="Arial" w:hAnsi="Arial" w:cs="Arial"/>
          <w:b/>
          <w:bCs/>
        </w:rPr>
        <w:t>:</w:t>
      </w:r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Convênio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ativo</w:t>
      </w:r>
      <w:proofErr w:type="spellEnd"/>
      <w:r w:rsidRPr="003F4BDA">
        <w:rPr>
          <w:rFonts w:ascii="Arial" w:hAnsi="Arial" w:cs="Arial"/>
        </w:rPr>
        <w:t xml:space="preserve"> e </w:t>
      </w:r>
      <w:proofErr w:type="spellStart"/>
      <w:r w:rsidRPr="003F4BDA">
        <w:rPr>
          <w:rFonts w:ascii="Arial" w:hAnsi="Arial" w:cs="Arial"/>
        </w:rPr>
        <w:t>aplicável</w:t>
      </w:r>
      <w:proofErr w:type="spellEnd"/>
      <w:r w:rsidRPr="003F4BDA">
        <w:rPr>
          <w:rFonts w:ascii="Arial" w:hAnsi="Arial" w:cs="Arial"/>
        </w:rPr>
        <w:t xml:space="preserve"> no </w:t>
      </w:r>
      <w:proofErr w:type="spellStart"/>
      <w:r w:rsidRPr="003F4BDA">
        <w:rPr>
          <w:rFonts w:ascii="Arial" w:hAnsi="Arial" w:cs="Arial"/>
        </w:rPr>
        <w:t>agendamento</w:t>
      </w:r>
      <w:proofErr w:type="spellEnd"/>
      <w:r w:rsidRPr="003F4BDA">
        <w:rPr>
          <w:rFonts w:ascii="Arial" w:hAnsi="Arial" w:cs="Arial"/>
        </w:rPr>
        <w:t>/checkout.</w:t>
      </w:r>
    </w:p>
    <w:p w14:paraId="5E312BED" w14:textId="77777777" w:rsidR="009438C3" w:rsidRPr="003F4BDA" w:rsidRDefault="009438C3" w:rsidP="002563E7">
      <w:pPr>
        <w:pStyle w:val="Compact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proofErr w:type="spellStart"/>
      <w:r w:rsidRPr="003F4BDA">
        <w:rPr>
          <w:rFonts w:ascii="Arial" w:hAnsi="Arial" w:cs="Arial"/>
          <w:b/>
          <w:bCs/>
        </w:rPr>
        <w:t>Prioridade</w:t>
      </w:r>
      <w:proofErr w:type="spellEnd"/>
      <w:r w:rsidRPr="003F4BDA">
        <w:rPr>
          <w:rFonts w:ascii="Arial" w:hAnsi="Arial" w:cs="Arial"/>
          <w:b/>
          <w:bCs/>
        </w:rPr>
        <w:t>:</w:t>
      </w:r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Média</w:t>
      </w:r>
      <w:proofErr w:type="spellEnd"/>
      <w:r w:rsidRPr="003F4BDA">
        <w:rPr>
          <w:rFonts w:ascii="Arial" w:hAnsi="Arial" w:cs="Arial"/>
        </w:rPr>
        <w:t>.</w:t>
      </w:r>
    </w:p>
    <w:p w14:paraId="1464FEEB" w14:textId="77777777" w:rsidR="009438C3" w:rsidRPr="003F4BDA" w:rsidRDefault="009438C3" w:rsidP="002563E7">
      <w:pPr>
        <w:spacing w:after="0"/>
        <w:jc w:val="both"/>
        <w:rPr>
          <w:rFonts w:ascii="Arial" w:hAnsi="Arial" w:cs="Arial"/>
        </w:rPr>
      </w:pPr>
    </w:p>
    <w:p w14:paraId="38881019" w14:textId="15DA4845" w:rsidR="00653DC1" w:rsidRPr="003F4BDA" w:rsidRDefault="009438C3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  <w:b/>
          <w:bCs/>
        </w:rPr>
      </w:pPr>
      <w:r w:rsidRPr="009438C3">
        <w:rPr>
          <w:rFonts w:ascii="Arial" w:hAnsi="Arial" w:cs="Arial"/>
          <w:b/>
          <w:bCs/>
        </w:rPr>
        <w:t>UC1</w:t>
      </w:r>
      <w:r w:rsidRPr="003F4BDA">
        <w:rPr>
          <w:rFonts w:ascii="Arial" w:hAnsi="Arial" w:cs="Arial"/>
          <w:b/>
          <w:bCs/>
        </w:rPr>
        <w:t>3</w:t>
      </w:r>
      <w:r w:rsidRPr="009438C3">
        <w:rPr>
          <w:rFonts w:ascii="Arial" w:hAnsi="Arial" w:cs="Arial"/>
          <w:b/>
          <w:bCs/>
        </w:rPr>
        <w:t xml:space="preserve"> —</w:t>
      </w:r>
      <w:r w:rsidRPr="003F4BDA">
        <w:rPr>
          <w:rFonts w:ascii="Arial" w:hAnsi="Arial" w:cs="Arial"/>
          <w:b/>
          <w:bCs/>
        </w:rPr>
        <w:t xml:space="preserve"> </w:t>
      </w:r>
      <w:r w:rsidR="00653DC1" w:rsidRPr="003F4BDA">
        <w:rPr>
          <w:rFonts w:ascii="Arial" w:hAnsi="Arial" w:cs="Arial"/>
          <w:b/>
          <w:bCs/>
        </w:rPr>
        <w:t xml:space="preserve">Mapear </w:t>
      </w:r>
      <w:r w:rsidR="003F4BDA">
        <w:rPr>
          <w:rFonts w:ascii="Arial" w:hAnsi="Arial" w:cs="Arial"/>
          <w:b/>
          <w:bCs/>
        </w:rPr>
        <w:t>P</w:t>
      </w:r>
      <w:r w:rsidR="00653DC1" w:rsidRPr="003F4BDA">
        <w:rPr>
          <w:rFonts w:ascii="Arial" w:hAnsi="Arial" w:cs="Arial"/>
          <w:b/>
          <w:bCs/>
        </w:rPr>
        <w:t xml:space="preserve">ontos de </w:t>
      </w:r>
      <w:r w:rsidR="003F4BDA">
        <w:rPr>
          <w:rFonts w:ascii="Arial" w:hAnsi="Arial" w:cs="Arial"/>
          <w:b/>
          <w:bCs/>
        </w:rPr>
        <w:t>R</w:t>
      </w:r>
      <w:r w:rsidR="00653DC1" w:rsidRPr="003F4BDA">
        <w:rPr>
          <w:rFonts w:ascii="Arial" w:hAnsi="Arial" w:cs="Arial"/>
          <w:b/>
          <w:bCs/>
        </w:rPr>
        <w:t>esgate (HOTSPOT)</w:t>
      </w:r>
    </w:p>
    <w:p w14:paraId="65BD6DB5" w14:textId="77777777" w:rsidR="003F4BDA" w:rsidRPr="003F4BDA" w:rsidRDefault="003F4BDA" w:rsidP="002563E7">
      <w:pPr>
        <w:pStyle w:val="Compact"/>
        <w:spacing w:after="0"/>
        <w:ind w:left="720"/>
        <w:jc w:val="both"/>
        <w:rPr>
          <w:rFonts w:ascii="Arial" w:hAnsi="Arial" w:cs="Arial"/>
        </w:rPr>
      </w:pPr>
    </w:p>
    <w:p w14:paraId="671DBBA6" w14:textId="721333F7" w:rsidR="00653DC1" w:rsidRPr="003F4BDA" w:rsidRDefault="00653DC1" w:rsidP="002563E7">
      <w:pPr>
        <w:pStyle w:val="Compact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proofErr w:type="spellStart"/>
      <w:r w:rsidRPr="003F4BDA">
        <w:rPr>
          <w:rFonts w:ascii="Arial" w:hAnsi="Arial" w:cs="Arial"/>
          <w:b/>
          <w:bCs/>
        </w:rPr>
        <w:t>Atores</w:t>
      </w:r>
      <w:proofErr w:type="spellEnd"/>
      <w:r w:rsidRPr="003F4BDA">
        <w:rPr>
          <w:rFonts w:ascii="Arial" w:hAnsi="Arial" w:cs="Arial"/>
          <w:b/>
          <w:bCs/>
        </w:rPr>
        <w:t>:</w:t>
      </w:r>
      <w:r w:rsidRPr="003F4BDA">
        <w:rPr>
          <w:rFonts w:ascii="Arial" w:hAnsi="Arial" w:cs="Arial"/>
        </w:rPr>
        <w:t xml:space="preserve"> ONG, Admin, Sistema de Mapas</w:t>
      </w:r>
    </w:p>
    <w:p w14:paraId="7AB4C2EA" w14:textId="77777777" w:rsidR="00653DC1" w:rsidRPr="003F4BDA" w:rsidRDefault="00653DC1" w:rsidP="002563E7">
      <w:pPr>
        <w:pStyle w:val="Compact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r w:rsidRPr="003F4BDA">
        <w:rPr>
          <w:rFonts w:ascii="Arial" w:hAnsi="Arial" w:cs="Arial"/>
          <w:b/>
          <w:bCs/>
        </w:rPr>
        <w:t>Pré-</w:t>
      </w:r>
      <w:proofErr w:type="spellStart"/>
      <w:r w:rsidRPr="003F4BDA">
        <w:rPr>
          <w:rFonts w:ascii="Arial" w:hAnsi="Arial" w:cs="Arial"/>
          <w:b/>
          <w:bCs/>
        </w:rPr>
        <w:t>condições</w:t>
      </w:r>
      <w:proofErr w:type="spellEnd"/>
      <w:r w:rsidRPr="003F4BDA">
        <w:rPr>
          <w:rFonts w:ascii="Arial" w:hAnsi="Arial" w:cs="Arial"/>
          <w:b/>
          <w:bCs/>
        </w:rPr>
        <w:t>:</w:t>
      </w:r>
      <w:r w:rsidRPr="003F4BDA">
        <w:rPr>
          <w:rFonts w:ascii="Arial" w:hAnsi="Arial" w:cs="Arial"/>
        </w:rPr>
        <w:t xml:space="preserve"> Dados de </w:t>
      </w:r>
      <w:proofErr w:type="spellStart"/>
      <w:r w:rsidRPr="003F4BDA">
        <w:rPr>
          <w:rFonts w:ascii="Arial" w:hAnsi="Arial" w:cs="Arial"/>
        </w:rPr>
        <w:t>registros</w:t>
      </w:r>
      <w:proofErr w:type="spellEnd"/>
      <w:r w:rsidRPr="003F4BDA">
        <w:rPr>
          <w:rFonts w:ascii="Arial" w:hAnsi="Arial" w:cs="Arial"/>
        </w:rPr>
        <w:t xml:space="preserve"> de </w:t>
      </w:r>
      <w:proofErr w:type="spellStart"/>
      <w:r w:rsidRPr="003F4BDA">
        <w:rPr>
          <w:rFonts w:ascii="Arial" w:hAnsi="Arial" w:cs="Arial"/>
        </w:rPr>
        <w:t>resgate</w:t>
      </w:r>
      <w:proofErr w:type="spellEnd"/>
      <w:r w:rsidRPr="003F4BDA">
        <w:rPr>
          <w:rFonts w:ascii="Arial" w:hAnsi="Arial" w:cs="Arial"/>
        </w:rPr>
        <w:t xml:space="preserve"> (UC1) com </w:t>
      </w:r>
      <w:proofErr w:type="spellStart"/>
      <w:r w:rsidRPr="003F4BDA">
        <w:rPr>
          <w:rFonts w:ascii="Arial" w:hAnsi="Arial" w:cs="Arial"/>
        </w:rPr>
        <w:t>localização</w:t>
      </w:r>
      <w:proofErr w:type="spellEnd"/>
      <w:r w:rsidRPr="003F4BDA">
        <w:rPr>
          <w:rFonts w:ascii="Arial" w:hAnsi="Arial" w:cs="Arial"/>
        </w:rPr>
        <w:t>.</w:t>
      </w:r>
    </w:p>
    <w:p w14:paraId="03A695A1" w14:textId="77777777" w:rsidR="00653DC1" w:rsidRPr="003F4BDA" w:rsidRDefault="00653DC1" w:rsidP="002563E7">
      <w:pPr>
        <w:pStyle w:val="Compact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proofErr w:type="spellStart"/>
      <w:r w:rsidRPr="003F4BDA">
        <w:rPr>
          <w:rFonts w:ascii="Arial" w:hAnsi="Arial" w:cs="Arial"/>
          <w:b/>
          <w:bCs/>
        </w:rPr>
        <w:t>Fluxo</w:t>
      </w:r>
      <w:proofErr w:type="spellEnd"/>
      <w:r w:rsidRPr="003F4BDA">
        <w:rPr>
          <w:rFonts w:ascii="Arial" w:hAnsi="Arial" w:cs="Arial"/>
          <w:b/>
          <w:bCs/>
        </w:rPr>
        <w:t xml:space="preserve"> Principal:</w:t>
      </w:r>
    </w:p>
    <w:p w14:paraId="28C6F677" w14:textId="77777777" w:rsidR="00653DC1" w:rsidRPr="003F4BDA" w:rsidRDefault="00653DC1" w:rsidP="002563E7">
      <w:pPr>
        <w:pStyle w:val="Compact"/>
        <w:numPr>
          <w:ilvl w:val="1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3F4BDA">
        <w:rPr>
          <w:rFonts w:ascii="Arial" w:hAnsi="Arial" w:cs="Arial"/>
        </w:rPr>
        <w:t xml:space="preserve">Sistema </w:t>
      </w:r>
      <w:proofErr w:type="spellStart"/>
      <w:r w:rsidRPr="003F4BDA">
        <w:rPr>
          <w:rFonts w:ascii="Arial" w:hAnsi="Arial" w:cs="Arial"/>
        </w:rPr>
        <w:t>agrega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registros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por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área</w:t>
      </w:r>
      <w:proofErr w:type="spellEnd"/>
      <w:r w:rsidRPr="003F4BDA">
        <w:rPr>
          <w:rFonts w:ascii="Arial" w:hAnsi="Arial" w:cs="Arial"/>
        </w:rPr>
        <w:t xml:space="preserve"> e tempo.</w:t>
      </w:r>
    </w:p>
    <w:p w14:paraId="73E9F6D0" w14:textId="77777777" w:rsidR="00653DC1" w:rsidRPr="003F4BDA" w:rsidRDefault="00653DC1" w:rsidP="002563E7">
      <w:pPr>
        <w:pStyle w:val="Compact"/>
        <w:numPr>
          <w:ilvl w:val="1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3F4BDA">
        <w:rPr>
          <w:rFonts w:ascii="Arial" w:hAnsi="Arial" w:cs="Arial"/>
        </w:rPr>
        <w:t xml:space="preserve">Gera heatmap e </w:t>
      </w:r>
      <w:proofErr w:type="spellStart"/>
      <w:r w:rsidRPr="003F4BDA">
        <w:rPr>
          <w:rFonts w:ascii="Arial" w:hAnsi="Arial" w:cs="Arial"/>
        </w:rPr>
        <w:t>relatórios</w:t>
      </w:r>
      <w:proofErr w:type="spellEnd"/>
      <w:r w:rsidRPr="003F4BDA">
        <w:rPr>
          <w:rFonts w:ascii="Arial" w:hAnsi="Arial" w:cs="Arial"/>
        </w:rPr>
        <w:t xml:space="preserve"> de </w:t>
      </w:r>
      <w:proofErr w:type="spellStart"/>
      <w:r w:rsidRPr="003F4BDA">
        <w:rPr>
          <w:rFonts w:ascii="Arial" w:hAnsi="Arial" w:cs="Arial"/>
        </w:rPr>
        <w:t>incidência</w:t>
      </w:r>
      <w:proofErr w:type="spellEnd"/>
      <w:r w:rsidRPr="003F4BDA">
        <w:rPr>
          <w:rFonts w:ascii="Arial" w:hAnsi="Arial" w:cs="Arial"/>
        </w:rPr>
        <w:t>.</w:t>
      </w:r>
    </w:p>
    <w:p w14:paraId="71AE839E" w14:textId="77777777" w:rsidR="00653DC1" w:rsidRPr="003F4BDA" w:rsidRDefault="00653DC1" w:rsidP="002563E7">
      <w:pPr>
        <w:pStyle w:val="Compact"/>
        <w:numPr>
          <w:ilvl w:val="1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jc w:val="both"/>
        <w:rPr>
          <w:rFonts w:ascii="Arial" w:hAnsi="Arial" w:cs="Arial"/>
        </w:rPr>
      </w:pPr>
      <w:r w:rsidRPr="003F4BDA">
        <w:rPr>
          <w:rFonts w:ascii="Arial" w:hAnsi="Arial" w:cs="Arial"/>
        </w:rPr>
        <w:t xml:space="preserve">Admin/ONG decide </w:t>
      </w:r>
      <w:proofErr w:type="spellStart"/>
      <w:r w:rsidRPr="003F4BDA">
        <w:rPr>
          <w:rFonts w:ascii="Arial" w:hAnsi="Arial" w:cs="Arial"/>
        </w:rPr>
        <w:t>campanhas</w:t>
      </w:r>
      <w:proofErr w:type="spellEnd"/>
      <w:r w:rsidRPr="003F4BDA">
        <w:rPr>
          <w:rFonts w:ascii="Arial" w:hAnsi="Arial" w:cs="Arial"/>
        </w:rPr>
        <w:t xml:space="preserve"> de </w:t>
      </w:r>
      <w:proofErr w:type="spellStart"/>
      <w:r w:rsidRPr="003F4BDA">
        <w:rPr>
          <w:rFonts w:ascii="Arial" w:hAnsi="Arial" w:cs="Arial"/>
        </w:rPr>
        <w:t>resgate</w:t>
      </w:r>
      <w:proofErr w:type="spellEnd"/>
      <w:r w:rsidRPr="003F4BDA">
        <w:rPr>
          <w:rFonts w:ascii="Arial" w:hAnsi="Arial" w:cs="Arial"/>
        </w:rPr>
        <w:t>/</w:t>
      </w:r>
      <w:proofErr w:type="spellStart"/>
      <w:r w:rsidRPr="003F4BDA">
        <w:rPr>
          <w:rFonts w:ascii="Arial" w:hAnsi="Arial" w:cs="Arial"/>
        </w:rPr>
        <w:t>ação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direcionada</w:t>
      </w:r>
      <w:proofErr w:type="spellEnd"/>
      <w:r w:rsidRPr="003F4BDA">
        <w:rPr>
          <w:rFonts w:ascii="Arial" w:hAnsi="Arial" w:cs="Arial"/>
        </w:rPr>
        <w:t>.</w:t>
      </w:r>
    </w:p>
    <w:p w14:paraId="4EFC408E" w14:textId="77777777" w:rsidR="00653DC1" w:rsidRPr="003F4BDA" w:rsidRDefault="00653DC1" w:rsidP="002563E7">
      <w:pPr>
        <w:pStyle w:val="Compact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r w:rsidRPr="003F4BDA">
        <w:rPr>
          <w:rFonts w:ascii="Arial" w:hAnsi="Arial" w:cs="Arial"/>
          <w:b/>
          <w:bCs/>
        </w:rPr>
        <w:t>Pós-</w:t>
      </w:r>
      <w:proofErr w:type="spellStart"/>
      <w:r w:rsidRPr="003F4BDA">
        <w:rPr>
          <w:rFonts w:ascii="Arial" w:hAnsi="Arial" w:cs="Arial"/>
          <w:b/>
          <w:bCs/>
        </w:rPr>
        <w:t>condições</w:t>
      </w:r>
      <w:proofErr w:type="spellEnd"/>
      <w:r w:rsidRPr="003F4BDA">
        <w:rPr>
          <w:rFonts w:ascii="Arial" w:hAnsi="Arial" w:cs="Arial"/>
          <w:b/>
          <w:bCs/>
        </w:rPr>
        <w:t>:</w:t>
      </w:r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Relatórios</w:t>
      </w:r>
      <w:proofErr w:type="spellEnd"/>
      <w:r w:rsidRPr="003F4BDA">
        <w:rPr>
          <w:rFonts w:ascii="Arial" w:hAnsi="Arial" w:cs="Arial"/>
        </w:rPr>
        <w:t xml:space="preserve"> e </w:t>
      </w:r>
      <w:proofErr w:type="spellStart"/>
      <w:r w:rsidRPr="003F4BDA">
        <w:rPr>
          <w:rFonts w:ascii="Arial" w:hAnsi="Arial" w:cs="Arial"/>
        </w:rPr>
        <w:t>camadas</w:t>
      </w:r>
      <w:proofErr w:type="spellEnd"/>
      <w:r w:rsidRPr="003F4BDA">
        <w:rPr>
          <w:rFonts w:ascii="Arial" w:hAnsi="Arial" w:cs="Arial"/>
        </w:rPr>
        <w:t xml:space="preserve"> de </w:t>
      </w:r>
      <w:proofErr w:type="spellStart"/>
      <w:r w:rsidRPr="003F4BDA">
        <w:rPr>
          <w:rFonts w:ascii="Arial" w:hAnsi="Arial" w:cs="Arial"/>
        </w:rPr>
        <w:t>mapa</w:t>
      </w:r>
      <w:proofErr w:type="spellEnd"/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atualizadas</w:t>
      </w:r>
      <w:proofErr w:type="spellEnd"/>
      <w:r w:rsidRPr="003F4BDA">
        <w:rPr>
          <w:rFonts w:ascii="Arial" w:hAnsi="Arial" w:cs="Arial"/>
        </w:rPr>
        <w:t>.</w:t>
      </w:r>
    </w:p>
    <w:p w14:paraId="3E4560AD" w14:textId="77777777" w:rsidR="00653DC1" w:rsidRPr="003F4BDA" w:rsidRDefault="00653DC1" w:rsidP="002563E7">
      <w:pPr>
        <w:pStyle w:val="Compact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proofErr w:type="spellStart"/>
      <w:r w:rsidRPr="003F4BDA">
        <w:rPr>
          <w:rFonts w:ascii="Arial" w:hAnsi="Arial" w:cs="Arial"/>
          <w:b/>
          <w:bCs/>
        </w:rPr>
        <w:t>Prioridade</w:t>
      </w:r>
      <w:proofErr w:type="spellEnd"/>
      <w:r w:rsidRPr="003F4BDA">
        <w:rPr>
          <w:rFonts w:ascii="Arial" w:hAnsi="Arial" w:cs="Arial"/>
          <w:b/>
          <w:bCs/>
        </w:rPr>
        <w:t>:</w:t>
      </w:r>
      <w:r w:rsidRPr="003F4BDA">
        <w:rPr>
          <w:rFonts w:ascii="Arial" w:hAnsi="Arial" w:cs="Arial"/>
        </w:rPr>
        <w:t xml:space="preserve"> </w:t>
      </w:r>
      <w:proofErr w:type="spellStart"/>
      <w:r w:rsidRPr="003F4BDA">
        <w:rPr>
          <w:rFonts w:ascii="Arial" w:hAnsi="Arial" w:cs="Arial"/>
        </w:rPr>
        <w:t>Média</w:t>
      </w:r>
      <w:proofErr w:type="spellEnd"/>
      <w:r w:rsidRPr="003F4BDA">
        <w:rPr>
          <w:rFonts w:ascii="Arial" w:hAnsi="Arial" w:cs="Arial"/>
        </w:rPr>
        <w:t>.</w:t>
      </w:r>
    </w:p>
    <w:p w14:paraId="2C3E24FD" w14:textId="77777777" w:rsidR="00653DC1" w:rsidRDefault="00653DC1" w:rsidP="002563E7">
      <w:pPr>
        <w:spacing w:after="0"/>
        <w:jc w:val="both"/>
        <w:rPr>
          <w:rFonts w:ascii="Arial" w:hAnsi="Arial" w:cs="Arial"/>
        </w:rPr>
      </w:pPr>
    </w:p>
    <w:p w14:paraId="25870EF5" w14:textId="77777777" w:rsidR="00305462" w:rsidRPr="002563E7" w:rsidRDefault="00305462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b/>
          <w:bCs/>
        </w:rPr>
      </w:pPr>
      <w:bookmarkStart w:id="0" w:name="uc14-gerenciar-doações"/>
      <w:r w:rsidRPr="002563E7">
        <w:rPr>
          <w:rFonts w:ascii="Arial" w:hAnsi="Arial" w:cs="Arial"/>
          <w:b/>
          <w:bCs/>
        </w:rPr>
        <w:t>UC14 — Gerenciar Doações</w:t>
      </w:r>
    </w:p>
    <w:p w14:paraId="495595FC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Atore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Doadores</w:t>
      </w:r>
      <w:proofErr w:type="spellEnd"/>
      <w:r w:rsidRPr="002563E7">
        <w:rPr>
          <w:rFonts w:ascii="Arial" w:hAnsi="Arial" w:cs="Arial"/>
        </w:rPr>
        <w:t>, Admin, ONG</w:t>
      </w:r>
    </w:p>
    <w:p w14:paraId="7367C6BD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r w:rsidRPr="002563E7">
        <w:rPr>
          <w:rFonts w:ascii="Arial" w:hAnsi="Arial" w:cs="Arial"/>
          <w:b/>
          <w:bCs/>
        </w:rPr>
        <w:t>Pré-</w:t>
      </w:r>
      <w:proofErr w:type="spellStart"/>
      <w:r w:rsidRPr="002563E7">
        <w:rPr>
          <w:rFonts w:ascii="Arial" w:hAnsi="Arial" w:cs="Arial"/>
          <w:b/>
          <w:bCs/>
        </w:rPr>
        <w:t>condiçõe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Integração</w:t>
      </w:r>
      <w:proofErr w:type="spellEnd"/>
      <w:r w:rsidRPr="002563E7">
        <w:rPr>
          <w:rFonts w:ascii="Arial" w:hAnsi="Arial" w:cs="Arial"/>
        </w:rPr>
        <w:t xml:space="preserve"> com gateway de </w:t>
      </w:r>
      <w:proofErr w:type="spellStart"/>
      <w:r w:rsidRPr="002563E7">
        <w:rPr>
          <w:rFonts w:ascii="Arial" w:hAnsi="Arial" w:cs="Arial"/>
        </w:rPr>
        <w:t>pagamento</w:t>
      </w:r>
      <w:proofErr w:type="spellEnd"/>
      <w:r w:rsidRPr="002563E7">
        <w:rPr>
          <w:rFonts w:ascii="Arial" w:hAnsi="Arial" w:cs="Arial"/>
        </w:rPr>
        <w:t>.</w:t>
      </w:r>
    </w:p>
    <w:p w14:paraId="6F402F40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Fluxo</w:t>
      </w:r>
      <w:proofErr w:type="spellEnd"/>
      <w:r w:rsidRPr="002563E7">
        <w:rPr>
          <w:rFonts w:ascii="Arial" w:hAnsi="Arial" w:cs="Arial"/>
          <w:b/>
          <w:bCs/>
        </w:rPr>
        <w:t xml:space="preserve"> Principal:</w:t>
      </w:r>
    </w:p>
    <w:p w14:paraId="0C61AE5A" w14:textId="77777777" w:rsidR="00305462" w:rsidRPr="002563E7" w:rsidRDefault="00305462" w:rsidP="002563E7">
      <w:pPr>
        <w:pStyle w:val="Compact"/>
        <w:numPr>
          <w:ilvl w:val="1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</w:rPr>
        <w:t>Doador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escolhe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destino</w:t>
      </w:r>
      <w:proofErr w:type="spellEnd"/>
      <w:r w:rsidRPr="002563E7">
        <w:rPr>
          <w:rFonts w:ascii="Arial" w:hAnsi="Arial" w:cs="Arial"/>
        </w:rPr>
        <w:t xml:space="preserve"> da </w:t>
      </w:r>
      <w:proofErr w:type="spellStart"/>
      <w:r w:rsidRPr="002563E7">
        <w:rPr>
          <w:rFonts w:ascii="Arial" w:hAnsi="Arial" w:cs="Arial"/>
        </w:rPr>
        <w:t>doação</w:t>
      </w:r>
      <w:proofErr w:type="spellEnd"/>
      <w:r w:rsidRPr="002563E7">
        <w:rPr>
          <w:rFonts w:ascii="Arial" w:hAnsi="Arial" w:cs="Arial"/>
        </w:rPr>
        <w:t xml:space="preserve"> (ONG </w:t>
      </w:r>
      <w:proofErr w:type="spellStart"/>
      <w:r w:rsidRPr="002563E7">
        <w:rPr>
          <w:rFonts w:ascii="Arial" w:hAnsi="Arial" w:cs="Arial"/>
        </w:rPr>
        <w:t>específica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fundo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geral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castrações</w:t>
      </w:r>
      <w:proofErr w:type="spellEnd"/>
      <w:r w:rsidRPr="002563E7">
        <w:rPr>
          <w:rFonts w:ascii="Arial" w:hAnsi="Arial" w:cs="Arial"/>
        </w:rPr>
        <w:t>).</w:t>
      </w:r>
    </w:p>
    <w:p w14:paraId="1A6A6F2A" w14:textId="77777777" w:rsidR="00305462" w:rsidRPr="002563E7" w:rsidRDefault="00305462" w:rsidP="002563E7">
      <w:pPr>
        <w:pStyle w:val="Compact"/>
        <w:numPr>
          <w:ilvl w:val="1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</w:rPr>
        <w:lastRenderedPageBreak/>
        <w:t>Realiza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pagamento</w:t>
      </w:r>
      <w:proofErr w:type="spellEnd"/>
      <w:r w:rsidRPr="002563E7">
        <w:rPr>
          <w:rFonts w:ascii="Arial" w:hAnsi="Arial" w:cs="Arial"/>
        </w:rPr>
        <w:t xml:space="preserve">; </w:t>
      </w:r>
      <w:proofErr w:type="spellStart"/>
      <w:r w:rsidRPr="002563E7">
        <w:rPr>
          <w:rFonts w:ascii="Arial" w:hAnsi="Arial" w:cs="Arial"/>
        </w:rPr>
        <w:t>sistema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gera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recibo</w:t>
      </w:r>
      <w:proofErr w:type="spellEnd"/>
      <w:r w:rsidRPr="002563E7">
        <w:rPr>
          <w:rFonts w:ascii="Arial" w:hAnsi="Arial" w:cs="Arial"/>
        </w:rPr>
        <w:t xml:space="preserve"> e </w:t>
      </w:r>
      <w:proofErr w:type="spellStart"/>
      <w:r w:rsidRPr="002563E7">
        <w:rPr>
          <w:rFonts w:ascii="Arial" w:hAnsi="Arial" w:cs="Arial"/>
        </w:rPr>
        <w:t>confirma</w:t>
      </w:r>
      <w:proofErr w:type="spellEnd"/>
      <w:r w:rsidRPr="002563E7">
        <w:rPr>
          <w:rFonts w:ascii="Arial" w:hAnsi="Arial" w:cs="Arial"/>
        </w:rPr>
        <w:t>.</w:t>
      </w:r>
    </w:p>
    <w:p w14:paraId="00376824" w14:textId="77777777" w:rsidR="00305462" w:rsidRPr="002563E7" w:rsidRDefault="00305462" w:rsidP="002563E7">
      <w:pPr>
        <w:pStyle w:val="Compact"/>
        <w:numPr>
          <w:ilvl w:val="1"/>
          <w:numId w:val="1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r w:rsidRPr="002563E7">
        <w:rPr>
          <w:rFonts w:ascii="Arial" w:hAnsi="Arial" w:cs="Arial"/>
        </w:rPr>
        <w:t xml:space="preserve">Admin </w:t>
      </w:r>
      <w:proofErr w:type="spellStart"/>
      <w:r w:rsidRPr="002563E7">
        <w:rPr>
          <w:rFonts w:ascii="Arial" w:hAnsi="Arial" w:cs="Arial"/>
        </w:rPr>
        <w:t>gera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relatórios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financeiros</w:t>
      </w:r>
      <w:proofErr w:type="spellEnd"/>
      <w:r w:rsidRPr="002563E7">
        <w:rPr>
          <w:rFonts w:ascii="Arial" w:hAnsi="Arial" w:cs="Arial"/>
        </w:rPr>
        <w:t xml:space="preserve"> e </w:t>
      </w:r>
      <w:proofErr w:type="spellStart"/>
      <w:r w:rsidRPr="002563E7">
        <w:rPr>
          <w:rFonts w:ascii="Arial" w:hAnsi="Arial" w:cs="Arial"/>
        </w:rPr>
        <w:t>prestações</w:t>
      </w:r>
      <w:proofErr w:type="spellEnd"/>
      <w:r w:rsidRPr="002563E7">
        <w:rPr>
          <w:rFonts w:ascii="Arial" w:hAnsi="Arial" w:cs="Arial"/>
        </w:rPr>
        <w:t xml:space="preserve"> de </w:t>
      </w:r>
      <w:proofErr w:type="spellStart"/>
      <w:r w:rsidRPr="002563E7">
        <w:rPr>
          <w:rFonts w:ascii="Arial" w:hAnsi="Arial" w:cs="Arial"/>
        </w:rPr>
        <w:t>contas</w:t>
      </w:r>
      <w:proofErr w:type="spellEnd"/>
      <w:r w:rsidRPr="002563E7">
        <w:rPr>
          <w:rFonts w:ascii="Arial" w:hAnsi="Arial" w:cs="Arial"/>
        </w:rPr>
        <w:t>.</w:t>
      </w:r>
    </w:p>
    <w:p w14:paraId="68A2E44C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Regras</w:t>
      </w:r>
      <w:proofErr w:type="spellEnd"/>
      <w:r w:rsidRPr="002563E7">
        <w:rPr>
          <w:rFonts w:ascii="Arial" w:hAnsi="Arial" w:cs="Arial"/>
          <w:b/>
          <w:bCs/>
        </w:rPr>
        <w:t xml:space="preserve"> de </w:t>
      </w:r>
      <w:proofErr w:type="spellStart"/>
      <w:r w:rsidRPr="002563E7">
        <w:rPr>
          <w:rFonts w:ascii="Arial" w:hAnsi="Arial" w:cs="Arial"/>
          <w:b/>
          <w:bCs/>
        </w:rPr>
        <w:t>Negócio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Transparência</w:t>
      </w:r>
      <w:proofErr w:type="spellEnd"/>
      <w:r w:rsidRPr="002563E7">
        <w:rPr>
          <w:rFonts w:ascii="Arial" w:hAnsi="Arial" w:cs="Arial"/>
        </w:rPr>
        <w:t xml:space="preserve"> fiscal, </w:t>
      </w:r>
      <w:proofErr w:type="spellStart"/>
      <w:r w:rsidRPr="002563E7">
        <w:rPr>
          <w:rFonts w:ascii="Arial" w:hAnsi="Arial" w:cs="Arial"/>
        </w:rPr>
        <w:t>emissão</w:t>
      </w:r>
      <w:proofErr w:type="spellEnd"/>
      <w:r w:rsidRPr="002563E7">
        <w:rPr>
          <w:rFonts w:ascii="Arial" w:hAnsi="Arial" w:cs="Arial"/>
        </w:rPr>
        <w:t xml:space="preserve"> de </w:t>
      </w:r>
      <w:proofErr w:type="spellStart"/>
      <w:r w:rsidRPr="002563E7">
        <w:rPr>
          <w:rFonts w:ascii="Arial" w:hAnsi="Arial" w:cs="Arial"/>
        </w:rPr>
        <w:t>recibos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proteção</w:t>
      </w:r>
      <w:proofErr w:type="spellEnd"/>
      <w:r w:rsidRPr="002563E7">
        <w:rPr>
          <w:rFonts w:ascii="Arial" w:hAnsi="Arial" w:cs="Arial"/>
        </w:rPr>
        <w:t xml:space="preserve"> de dados do </w:t>
      </w:r>
      <w:proofErr w:type="spellStart"/>
      <w:r w:rsidRPr="002563E7">
        <w:rPr>
          <w:rFonts w:ascii="Arial" w:hAnsi="Arial" w:cs="Arial"/>
        </w:rPr>
        <w:t>doador</w:t>
      </w:r>
      <w:proofErr w:type="spellEnd"/>
      <w:r w:rsidRPr="002563E7">
        <w:rPr>
          <w:rFonts w:ascii="Arial" w:hAnsi="Arial" w:cs="Arial"/>
        </w:rPr>
        <w:t>.</w:t>
      </w:r>
    </w:p>
    <w:p w14:paraId="17326F4A" w14:textId="64CFE2E3" w:rsidR="00305462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Prioridade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Alta.</w:t>
      </w:r>
    </w:p>
    <w:p w14:paraId="3435FFAF" w14:textId="77777777" w:rsidR="002563E7" w:rsidRPr="002563E7" w:rsidRDefault="002563E7" w:rsidP="002563E7">
      <w:pPr>
        <w:pStyle w:val="Compact"/>
        <w:ind w:left="720"/>
        <w:jc w:val="both"/>
        <w:rPr>
          <w:rFonts w:ascii="Arial" w:hAnsi="Arial" w:cs="Arial"/>
        </w:rPr>
      </w:pPr>
    </w:p>
    <w:p w14:paraId="04E41FAF" w14:textId="77777777" w:rsidR="00305462" w:rsidRPr="002563E7" w:rsidRDefault="00305462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b/>
          <w:bCs/>
        </w:rPr>
      </w:pPr>
      <w:bookmarkStart w:id="1" w:name="uc15-gerenciar-voluntários-e-escalas"/>
      <w:bookmarkEnd w:id="0"/>
      <w:r w:rsidRPr="002563E7">
        <w:rPr>
          <w:rFonts w:ascii="Arial" w:hAnsi="Arial" w:cs="Arial"/>
          <w:b/>
          <w:bCs/>
        </w:rPr>
        <w:t>UC15 — Gerenciar Voluntários e Escalas</w:t>
      </w:r>
    </w:p>
    <w:p w14:paraId="3EA04016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Atore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Admin, </w:t>
      </w:r>
      <w:proofErr w:type="spellStart"/>
      <w:r w:rsidRPr="002563E7">
        <w:rPr>
          <w:rFonts w:ascii="Arial" w:hAnsi="Arial" w:cs="Arial"/>
        </w:rPr>
        <w:t>Voluntário</w:t>
      </w:r>
      <w:proofErr w:type="spellEnd"/>
    </w:p>
    <w:p w14:paraId="24C758B9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r w:rsidRPr="002563E7">
        <w:rPr>
          <w:rFonts w:ascii="Arial" w:hAnsi="Arial" w:cs="Arial"/>
          <w:b/>
          <w:bCs/>
        </w:rPr>
        <w:t>Pré-</w:t>
      </w:r>
      <w:proofErr w:type="spellStart"/>
      <w:r w:rsidRPr="002563E7">
        <w:rPr>
          <w:rFonts w:ascii="Arial" w:hAnsi="Arial" w:cs="Arial"/>
          <w:b/>
          <w:bCs/>
        </w:rPr>
        <w:t>condiçõe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Voluntários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cadastrados</w:t>
      </w:r>
      <w:proofErr w:type="spellEnd"/>
      <w:r w:rsidRPr="002563E7">
        <w:rPr>
          <w:rFonts w:ascii="Arial" w:hAnsi="Arial" w:cs="Arial"/>
        </w:rPr>
        <w:t xml:space="preserve"> e </w:t>
      </w:r>
      <w:proofErr w:type="spellStart"/>
      <w:r w:rsidRPr="002563E7">
        <w:rPr>
          <w:rFonts w:ascii="Arial" w:hAnsi="Arial" w:cs="Arial"/>
        </w:rPr>
        <w:t>verificados</w:t>
      </w:r>
      <w:proofErr w:type="spellEnd"/>
      <w:r w:rsidRPr="002563E7">
        <w:rPr>
          <w:rFonts w:ascii="Arial" w:hAnsi="Arial" w:cs="Arial"/>
        </w:rPr>
        <w:t>.</w:t>
      </w:r>
    </w:p>
    <w:p w14:paraId="0EA364B0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Fluxo</w:t>
      </w:r>
      <w:proofErr w:type="spellEnd"/>
      <w:r w:rsidRPr="002563E7">
        <w:rPr>
          <w:rFonts w:ascii="Arial" w:hAnsi="Arial" w:cs="Arial"/>
          <w:b/>
          <w:bCs/>
        </w:rPr>
        <w:t xml:space="preserve"> Principal:</w:t>
      </w:r>
    </w:p>
    <w:p w14:paraId="2D5A5F3F" w14:textId="5DD20CBC" w:rsidR="00305462" w:rsidRPr="002563E7" w:rsidRDefault="00305462" w:rsidP="002563E7">
      <w:pPr>
        <w:pStyle w:val="Compact"/>
        <w:numPr>
          <w:ilvl w:val="1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</w:rPr>
        <w:t>Voluntário</w:t>
      </w:r>
      <w:proofErr w:type="spellEnd"/>
      <w:r w:rsidR="00B40CBF">
        <w:rPr>
          <w:rFonts w:ascii="Arial" w:hAnsi="Arial" w:cs="Arial"/>
        </w:rPr>
        <w:t>:</w:t>
      </w:r>
      <w:r w:rsidRPr="002563E7">
        <w:rPr>
          <w:rFonts w:ascii="Arial" w:hAnsi="Arial" w:cs="Arial"/>
        </w:rPr>
        <w:t xml:space="preserve"> se </w:t>
      </w:r>
      <w:proofErr w:type="spellStart"/>
      <w:r w:rsidRPr="002563E7">
        <w:rPr>
          <w:rFonts w:ascii="Arial" w:hAnsi="Arial" w:cs="Arial"/>
        </w:rPr>
        <w:t>cadastra</w:t>
      </w:r>
      <w:proofErr w:type="spellEnd"/>
      <w:r w:rsidRPr="002563E7">
        <w:rPr>
          <w:rFonts w:ascii="Arial" w:hAnsi="Arial" w:cs="Arial"/>
        </w:rPr>
        <w:t xml:space="preserve"> e </w:t>
      </w:r>
      <w:proofErr w:type="spellStart"/>
      <w:r w:rsidRPr="002563E7">
        <w:rPr>
          <w:rFonts w:ascii="Arial" w:hAnsi="Arial" w:cs="Arial"/>
        </w:rPr>
        <w:t>escolhe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áreas</w:t>
      </w:r>
      <w:proofErr w:type="spellEnd"/>
      <w:r w:rsidRPr="002563E7">
        <w:rPr>
          <w:rFonts w:ascii="Arial" w:hAnsi="Arial" w:cs="Arial"/>
        </w:rPr>
        <w:t xml:space="preserve"> de </w:t>
      </w:r>
      <w:proofErr w:type="spellStart"/>
      <w:r w:rsidRPr="002563E7">
        <w:rPr>
          <w:rFonts w:ascii="Arial" w:hAnsi="Arial" w:cs="Arial"/>
        </w:rPr>
        <w:t>atuação</w:t>
      </w:r>
      <w:proofErr w:type="spellEnd"/>
      <w:r w:rsidRPr="002563E7">
        <w:rPr>
          <w:rFonts w:ascii="Arial" w:hAnsi="Arial" w:cs="Arial"/>
        </w:rPr>
        <w:t>.</w:t>
      </w:r>
    </w:p>
    <w:p w14:paraId="7F04CD46" w14:textId="1C074440" w:rsidR="00305462" w:rsidRPr="002563E7" w:rsidRDefault="00305462" w:rsidP="002563E7">
      <w:pPr>
        <w:pStyle w:val="Compact"/>
        <w:numPr>
          <w:ilvl w:val="1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r w:rsidRPr="002563E7">
        <w:rPr>
          <w:rFonts w:ascii="Arial" w:hAnsi="Arial" w:cs="Arial"/>
        </w:rPr>
        <w:t>Admin</w:t>
      </w:r>
      <w:r w:rsidR="00B40CBF">
        <w:rPr>
          <w:rFonts w:ascii="Arial" w:hAnsi="Arial" w:cs="Arial"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cria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escalas</w:t>
      </w:r>
      <w:proofErr w:type="spellEnd"/>
      <w:r w:rsidRPr="002563E7">
        <w:rPr>
          <w:rFonts w:ascii="Arial" w:hAnsi="Arial" w:cs="Arial"/>
        </w:rPr>
        <w:t xml:space="preserve"> e </w:t>
      </w:r>
      <w:proofErr w:type="spellStart"/>
      <w:r w:rsidRPr="002563E7">
        <w:rPr>
          <w:rFonts w:ascii="Arial" w:hAnsi="Arial" w:cs="Arial"/>
        </w:rPr>
        <w:t>tarefas</w:t>
      </w:r>
      <w:proofErr w:type="spellEnd"/>
      <w:r w:rsidRPr="002563E7">
        <w:rPr>
          <w:rFonts w:ascii="Arial" w:hAnsi="Arial" w:cs="Arial"/>
        </w:rPr>
        <w:t xml:space="preserve">; </w:t>
      </w:r>
      <w:proofErr w:type="spellStart"/>
      <w:r w:rsidRPr="002563E7">
        <w:rPr>
          <w:rFonts w:ascii="Arial" w:hAnsi="Arial" w:cs="Arial"/>
        </w:rPr>
        <w:t>voluntários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aceitam</w:t>
      </w:r>
      <w:proofErr w:type="spellEnd"/>
      <w:r w:rsidRPr="002563E7">
        <w:rPr>
          <w:rFonts w:ascii="Arial" w:hAnsi="Arial" w:cs="Arial"/>
        </w:rPr>
        <w:t>/</w:t>
      </w:r>
      <w:proofErr w:type="spellStart"/>
      <w:r w:rsidRPr="002563E7">
        <w:rPr>
          <w:rFonts w:ascii="Arial" w:hAnsi="Arial" w:cs="Arial"/>
        </w:rPr>
        <w:t>recusam</w:t>
      </w:r>
      <w:proofErr w:type="spellEnd"/>
      <w:r w:rsidRPr="002563E7">
        <w:rPr>
          <w:rFonts w:ascii="Arial" w:hAnsi="Arial" w:cs="Arial"/>
        </w:rPr>
        <w:t>.</w:t>
      </w:r>
    </w:p>
    <w:p w14:paraId="7643EB04" w14:textId="036A31DB" w:rsidR="00305462" w:rsidRPr="002563E7" w:rsidRDefault="00305462" w:rsidP="002563E7">
      <w:pPr>
        <w:pStyle w:val="Compact"/>
        <w:numPr>
          <w:ilvl w:val="1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r w:rsidRPr="002563E7">
        <w:rPr>
          <w:rFonts w:ascii="Arial" w:hAnsi="Arial" w:cs="Arial"/>
        </w:rPr>
        <w:t>Sistema</w:t>
      </w:r>
      <w:r w:rsidR="00B40CBF">
        <w:rPr>
          <w:rFonts w:ascii="Arial" w:hAnsi="Arial" w:cs="Arial"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notifica</w:t>
      </w:r>
      <w:proofErr w:type="spellEnd"/>
      <w:r w:rsidRPr="002563E7">
        <w:rPr>
          <w:rFonts w:ascii="Arial" w:hAnsi="Arial" w:cs="Arial"/>
        </w:rPr>
        <w:t xml:space="preserve"> e </w:t>
      </w:r>
      <w:proofErr w:type="spellStart"/>
      <w:r w:rsidRPr="002563E7">
        <w:rPr>
          <w:rFonts w:ascii="Arial" w:hAnsi="Arial" w:cs="Arial"/>
        </w:rPr>
        <w:t>registra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presença</w:t>
      </w:r>
      <w:proofErr w:type="spellEnd"/>
      <w:r w:rsidRPr="002563E7">
        <w:rPr>
          <w:rFonts w:ascii="Arial" w:hAnsi="Arial" w:cs="Arial"/>
        </w:rPr>
        <w:t>.</w:t>
      </w:r>
    </w:p>
    <w:p w14:paraId="269BEA92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r w:rsidRPr="002563E7">
        <w:rPr>
          <w:rFonts w:ascii="Arial" w:hAnsi="Arial" w:cs="Arial"/>
          <w:b/>
          <w:bCs/>
        </w:rPr>
        <w:t>Pós-</w:t>
      </w:r>
      <w:proofErr w:type="spellStart"/>
      <w:r w:rsidRPr="002563E7">
        <w:rPr>
          <w:rFonts w:ascii="Arial" w:hAnsi="Arial" w:cs="Arial"/>
          <w:b/>
          <w:bCs/>
        </w:rPr>
        <w:t>condiçõe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Registro</w:t>
      </w:r>
      <w:proofErr w:type="spellEnd"/>
      <w:r w:rsidRPr="002563E7">
        <w:rPr>
          <w:rFonts w:ascii="Arial" w:hAnsi="Arial" w:cs="Arial"/>
        </w:rPr>
        <w:t xml:space="preserve"> de </w:t>
      </w:r>
      <w:proofErr w:type="spellStart"/>
      <w:r w:rsidRPr="002563E7">
        <w:rPr>
          <w:rFonts w:ascii="Arial" w:hAnsi="Arial" w:cs="Arial"/>
        </w:rPr>
        <w:t>atividades</w:t>
      </w:r>
      <w:proofErr w:type="spellEnd"/>
      <w:r w:rsidRPr="002563E7">
        <w:rPr>
          <w:rFonts w:ascii="Arial" w:hAnsi="Arial" w:cs="Arial"/>
        </w:rPr>
        <w:t xml:space="preserve"> e horas </w:t>
      </w:r>
      <w:proofErr w:type="spellStart"/>
      <w:r w:rsidRPr="002563E7">
        <w:rPr>
          <w:rFonts w:ascii="Arial" w:hAnsi="Arial" w:cs="Arial"/>
        </w:rPr>
        <w:t>voluntárias</w:t>
      </w:r>
      <w:proofErr w:type="spellEnd"/>
      <w:r w:rsidRPr="002563E7">
        <w:rPr>
          <w:rFonts w:ascii="Arial" w:hAnsi="Arial" w:cs="Arial"/>
        </w:rPr>
        <w:t>.</w:t>
      </w:r>
    </w:p>
    <w:p w14:paraId="4682AF17" w14:textId="77777777" w:rsidR="00305462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Prioridade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Média</w:t>
      </w:r>
      <w:proofErr w:type="spellEnd"/>
      <w:r w:rsidRPr="002563E7">
        <w:rPr>
          <w:rFonts w:ascii="Arial" w:hAnsi="Arial" w:cs="Arial"/>
        </w:rPr>
        <w:t>.</w:t>
      </w:r>
    </w:p>
    <w:p w14:paraId="7557FA98" w14:textId="77777777" w:rsidR="002563E7" w:rsidRPr="002563E7" w:rsidRDefault="002563E7" w:rsidP="002563E7">
      <w:pPr>
        <w:pStyle w:val="Compact"/>
        <w:ind w:left="720"/>
        <w:jc w:val="both"/>
        <w:rPr>
          <w:rFonts w:ascii="Arial" w:hAnsi="Arial" w:cs="Arial"/>
        </w:rPr>
      </w:pPr>
    </w:p>
    <w:p w14:paraId="462FDAA7" w14:textId="77777777" w:rsidR="00305462" w:rsidRPr="002563E7" w:rsidRDefault="00305462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b/>
          <w:bCs/>
        </w:rPr>
      </w:pPr>
      <w:bookmarkStart w:id="2" w:name="uc16-gerenciar-usuários-e-permissões"/>
      <w:bookmarkEnd w:id="1"/>
      <w:r w:rsidRPr="002563E7">
        <w:rPr>
          <w:rFonts w:ascii="Arial" w:hAnsi="Arial" w:cs="Arial"/>
          <w:b/>
          <w:bCs/>
        </w:rPr>
        <w:t>UC16 — Gerenciar Usuários e Permissões</w:t>
      </w:r>
    </w:p>
    <w:p w14:paraId="34E40EB0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Atore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Administrador</w:t>
      </w:r>
      <w:proofErr w:type="spellEnd"/>
    </w:p>
    <w:p w14:paraId="2C143D7F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r w:rsidRPr="002563E7">
        <w:rPr>
          <w:rFonts w:ascii="Arial" w:hAnsi="Arial" w:cs="Arial"/>
          <w:b/>
          <w:bCs/>
        </w:rPr>
        <w:t>Pré-</w:t>
      </w:r>
      <w:proofErr w:type="spellStart"/>
      <w:r w:rsidRPr="002563E7">
        <w:rPr>
          <w:rFonts w:ascii="Arial" w:hAnsi="Arial" w:cs="Arial"/>
          <w:b/>
          <w:bCs/>
        </w:rPr>
        <w:t>condiçõe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Conta Admin </w:t>
      </w:r>
      <w:proofErr w:type="spellStart"/>
      <w:r w:rsidRPr="002563E7">
        <w:rPr>
          <w:rFonts w:ascii="Arial" w:hAnsi="Arial" w:cs="Arial"/>
        </w:rPr>
        <w:t>ativa</w:t>
      </w:r>
      <w:proofErr w:type="spellEnd"/>
      <w:r w:rsidRPr="002563E7">
        <w:rPr>
          <w:rFonts w:ascii="Arial" w:hAnsi="Arial" w:cs="Arial"/>
        </w:rPr>
        <w:t>.</w:t>
      </w:r>
    </w:p>
    <w:p w14:paraId="1F87F686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Fluxo</w:t>
      </w:r>
      <w:proofErr w:type="spellEnd"/>
      <w:r w:rsidRPr="002563E7">
        <w:rPr>
          <w:rFonts w:ascii="Arial" w:hAnsi="Arial" w:cs="Arial"/>
          <w:b/>
          <w:bCs/>
        </w:rPr>
        <w:t xml:space="preserve"> Principal:</w:t>
      </w:r>
    </w:p>
    <w:p w14:paraId="3E092DCC" w14:textId="77777777" w:rsidR="00305462" w:rsidRPr="002563E7" w:rsidRDefault="00305462" w:rsidP="002563E7">
      <w:pPr>
        <w:pStyle w:val="Compact"/>
        <w:numPr>
          <w:ilvl w:val="1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r w:rsidRPr="002563E7">
        <w:rPr>
          <w:rFonts w:ascii="Arial" w:hAnsi="Arial" w:cs="Arial"/>
        </w:rPr>
        <w:t xml:space="preserve">Admin </w:t>
      </w:r>
      <w:proofErr w:type="spellStart"/>
      <w:r w:rsidRPr="002563E7">
        <w:rPr>
          <w:rFonts w:ascii="Arial" w:hAnsi="Arial" w:cs="Arial"/>
        </w:rPr>
        <w:t>cria</w:t>
      </w:r>
      <w:proofErr w:type="spellEnd"/>
      <w:r w:rsidRPr="002563E7">
        <w:rPr>
          <w:rFonts w:ascii="Arial" w:hAnsi="Arial" w:cs="Arial"/>
        </w:rPr>
        <w:t>/</w:t>
      </w:r>
      <w:proofErr w:type="spellStart"/>
      <w:r w:rsidRPr="002563E7">
        <w:rPr>
          <w:rFonts w:ascii="Arial" w:hAnsi="Arial" w:cs="Arial"/>
        </w:rPr>
        <w:t>edita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papéis</w:t>
      </w:r>
      <w:proofErr w:type="spellEnd"/>
      <w:r w:rsidRPr="002563E7">
        <w:rPr>
          <w:rFonts w:ascii="Arial" w:hAnsi="Arial" w:cs="Arial"/>
        </w:rPr>
        <w:t xml:space="preserve"> (ONG, </w:t>
      </w:r>
      <w:proofErr w:type="spellStart"/>
      <w:r w:rsidRPr="002563E7">
        <w:rPr>
          <w:rFonts w:ascii="Arial" w:hAnsi="Arial" w:cs="Arial"/>
        </w:rPr>
        <w:t>Voluntário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Veterinário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Parceiro</w:t>
      </w:r>
      <w:proofErr w:type="spellEnd"/>
      <w:r w:rsidRPr="002563E7">
        <w:rPr>
          <w:rFonts w:ascii="Arial" w:hAnsi="Arial" w:cs="Arial"/>
        </w:rPr>
        <w:t>).</w:t>
      </w:r>
    </w:p>
    <w:p w14:paraId="012ED104" w14:textId="7CA93BDB" w:rsidR="00305462" w:rsidRPr="002563E7" w:rsidRDefault="00305462" w:rsidP="002563E7">
      <w:pPr>
        <w:pStyle w:val="Compact"/>
        <w:numPr>
          <w:ilvl w:val="1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r w:rsidRPr="002563E7">
        <w:rPr>
          <w:rFonts w:ascii="Arial" w:hAnsi="Arial" w:cs="Arial"/>
        </w:rPr>
        <w:t xml:space="preserve">Define </w:t>
      </w:r>
      <w:proofErr w:type="spellStart"/>
      <w:r w:rsidRPr="002563E7">
        <w:rPr>
          <w:rFonts w:ascii="Arial" w:hAnsi="Arial" w:cs="Arial"/>
        </w:rPr>
        <w:t>permissões</w:t>
      </w:r>
      <w:proofErr w:type="spellEnd"/>
      <w:r w:rsidRPr="002563E7">
        <w:rPr>
          <w:rFonts w:ascii="Arial" w:hAnsi="Arial" w:cs="Arial"/>
        </w:rPr>
        <w:t xml:space="preserve"> e </w:t>
      </w:r>
      <w:proofErr w:type="spellStart"/>
      <w:r w:rsidRPr="002563E7">
        <w:rPr>
          <w:rFonts w:ascii="Arial" w:hAnsi="Arial" w:cs="Arial"/>
        </w:rPr>
        <w:t>aprov</w:t>
      </w:r>
      <w:r w:rsidR="00B40CBF">
        <w:rPr>
          <w:rFonts w:ascii="Arial" w:hAnsi="Arial" w:cs="Arial"/>
        </w:rPr>
        <w:t>a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contas</w:t>
      </w:r>
      <w:proofErr w:type="spellEnd"/>
      <w:r w:rsidRPr="002563E7">
        <w:rPr>
          <w:rFonts w:ascii="Arial" w:hAnsi="Arial" w:cs="Arial"/>
        </w:rPr>
        <w:t>.</w:t>
      </w:r>
    </w:p>
    <w:p w14:paraId="7C153B20" w14:textId="77777777" w:rsidR="00305462" w:rsidRPr="002563E7" w:rsidRDefault="00305462" w:rsidP="002563E7">
      <w:pPr>
        <w:pStyle w:val="Compact"/>
        <w:numPr>
          <w:ilvl w:val="1"/>
          <w:numId w:val="1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r w:rsidRPr="002563E7">
        <w:rPr>
          <w:rFonts w:ascii="Arial" w:hAnsi="Arial" w:cs="Arial"/>
        </w:rPr>
        <w:t xml:space="preserve">Revoga </w:t>
      </w:r>
      <w:proofErr w:type="spellStart"/>
      <w:r w:rsidRPr="002563E7">
        <w:rPr>
          <w:rFonts w:ascii="Arial" w:hAnsi="Arial" w:cs="Arial"/>
        </w:rPr>
        <w:t>acessos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conforme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necessário</w:t>
      </w:r>
      <w:proofErr w:type="spellEnd"/>
      <w:r w:rsidRPr="002563E7">
        <w:rPr>
          <w:rFonts w:ascii="Arial" w:hAnsi="Arial" w:cs="Arial"/>
        </w:rPr>
        <w:t>.</w:t>
      </w:r>
    </w:p>
    <w:p w14:paraId="558A2F10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Prioridade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Alta.</w:t>
      </w:r>
    </w:p>
    <w:p w14:paraId="313C6888" w14:textId="2A8C83BE" w:rsidR="00305462" w:rsidRPr="002563E7" w:rsidRDefault="00305462" w:rsidP="002563E7">
      <w:pPr>
        <w:jc w:val="both"/>
        <w:rPr>
          <w:rFonts w:ascii="Arial" w:hAnsi="Arial" w:cs="Arial"/>
        </w:rPr>
      </w:pPr>
    </w:p>
    <w:p w14:paraId="7582FC93" w14:textId="77777777" w:rsidR="00305462" w:rsidRPr="002563E7" w:rsidRDefault="00305462" w:rsidP="002563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b/>
          <w:bCs/>
        </w:rPr>
      </w:pPr>
      <w:bookmarkStart w:id="3" w:name="uc17-notificações-comunicados"/>
      <w:bookmarkEnd w:id="2"/>
      <w:r w:rsidRPr="002563E7">
        <w:rPr>
          <w:rFonts w:ascii="Arial" w:hAnsi="Arial" w:cs="Arial"/>
          <w:b/>
          <w:bCs/>
        </w:rPr>
        <w:t>UC17 — Notificações / Comunicados</w:t>
      </w:r>
    </w:p>
    <w:p w14:paraId="3D208512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Atore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Sistema, Admin, </w:t>
      </w:r>
      <w:proofErr w:type="spellStart"/>
      <w:r w:rsidRPr="002563E7">
        <w:rPr>
          <w:rFonts w:ascii="Arial" w:hAnsi="Arial" w:cs="Arial"/>
        </w:rPr>
        <w:t>Adotante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Voluntário</w:t>
      </w:r>
      <w:proofErr w:type="spellEnd"/>
    </w:p>
    <w:p w14:paraId="239DCC26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r w:rsidRPr="002563E7">
        <w:rPr>
          <w:rFonts w:ascii="Arial" w:hAnsi="Arial" w:cs="Arial"/>
          <w:b/>
          <w:bCs/>
        </w:rPr>
        <w:t>Pré-</w:t>
      </w:r>
      <w:proofErr w:type="spellStart"/>
      <w:r w:rsidRPr="002563E7">
        <w:rPr>
          <w:rFonts w:ascii="Arial" w:hAnsi="Arial" w:cs="Arial"/>
          <w:b/>
          <w:bCs/>
        </w:rPr>
        <w:t>condiçõe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Preferências</w:t>
      </w:r>
      <w:proofErr w:type="spellEnd"/>
      <w:r w:rsidRPr="002563E7">
        <w:rPr>
          <w:rFonts w:ascii="Arial" w:hAnsi="Arial" w:cs="Arial"/>
        </w:rPr>
        <w:t xml:space="preserve"> de </w:t>
      </w:r>
      <w:proofErr w:type="spellStart"/>
      <w:r w:rsidRPr="002563E7">
        <w:rPr>
          <w:rFonts w:ascii="Arial" w:hAnsi="Arial" w:cs="Arial"/>
        </w:rPr>
        <w:t>notificação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configuradas</w:t>
      </w:r>
      <w:proofErr w:type="spellEnd"/>
      <w:r w:rsidRPr="002563E7">
        <w:rPr>
          <w:rFonts w:ascii="Arial" w:hAnsi="Arial" w:cs="Arial"/>
        </w:rPr>
        <w:t>.</w:t>
      </w:r>
    </w:p>
    <w:p w14:paraId="77AD81A7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Fluxo</w:t>
      </w:r>
      <w:proofErr w:type="spellEnd"/>
      <w:r w:rsidRPr="002563E7">
        <w:rPr>
          <w:rFonts w:ascii="Arial" w:hAnsi="Arial" w:cs="Arial"/>
          <w:b/>
          <w:bCs/>
        </w:rPr>
        <w:t xml:space="preserve"> Principal:</w:t>
      </w:r>
    </w:p>
    <w:p w14:paraId="5653D82E" w14:textId="77777777" w:rsidR="00305462" w:rsidRPr="002563E7" w:rsidRDefault="00305462" w:rsidP="002563E7">
      <w:pPr>
        <w:pStyle w:val="Compact"/>
        <w:numPr>
          <w:ilvl w:val="1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r w:rsidRPr="002563E7">
        <w:rPr>
          <w:rFonts w:ascii="Arial" w:hAnsi="Arial" w:cs="Arial"/>
        </w:rPr>
        <w:t xml:space="preserve">Sistema </w:t>
      </w:r>
      <w:proofErr w:type="spellStart"/>
      <w:r w:rsidRPr="002563E7">
        <w:rPr>
          <w:rFonts w:ascii="Arial" w:hAnsi="Arial" w:cs="Arial"/>
        </w:rPr>
        <w:t>envia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lembretes</w:t>
      </w:r>
      <w:proofErr w:type="spellEnd"/>
      <w:r w:rsidRPr="002563E7">
        <w:rPr>
          <w:rFonts w:ascii="Arial" w:hAnsi="Arial" w:cs="Arial"/>
        </w:rPr>
        <w:t xml:space="preserve"> de </w:t>
      </w:r>
      <w:proofErr w:type="spellStart"/>
      <w:r w:rsidRPr="002563E7">
        <w:rPr>
          <w:rFonts w:ascii="Arial" w:hAnsi="Arial" w:cs="Arial"/>
        </w:rPr>
        <w:t>agendamento</w:t>
      </w:r>
      <w:proofErr w:type="spellEnd"/>
      <w:r w:rsidRPr="002563E7">
        <w:rPr>
          <w:rFonts w:ascii="Arial" w:hAnsi="Arial" w:cs="Arial"/>
        </w:rPr>
        <w:t xml:space="preserve">, vet, </w:t>
      </w:r>
      <w:proofErr w:type="spellStart"/>
      <w:r w:rsidRPr="002563E7">
        <w:rPr>
          <w:rFonts w:ascii="Arial" w:hAnsi="Arial" w:cs="Arial"/>
        </w:rPr>
        <w:t>campanhas</w:t>
      </w:r>
      <w:proofErr w:type="spellEnd"/>
      <w:r w:rsidRPr="002563E7">
        <w:rPr>
          <w:rFonts w:ascii="Arial" w:hAnsi="Arial" w:cs="Arial"/>
        </w:rPr>
        <w:t xml:space="preserve"> de </w:t>
      </w:r>
      <w:proofErr w:type="spellStart"/>
      <w:r w:rsidRPr="002563E7">
        <w:rPr>
          <w:rFonts w:ascii="Arial" w:hAnsi="Arial" w:cs="Arial"/>
        </w:rPr>
        <w:t>adoção</w:t>
      </w:r>
      <w:proofErr w:type="spellEnd"/>
      <w:r w:rsidRPr="002563E7">
        <w:rPr>
          <w:rFonts w:ascii="Arial" w:hAnsi="Arial" w:cs="Arial"/>
        </w:rPr>
        <w:t xml:space="preserve"> e </w:t>
      </w:r>
      <w:proofErr w:type="spellStart"/>
      <w:r w:rsidRPr="002563E7">
        <w:rPr>
          <w:rFonts w:ascii="Arial" w:hAnsi="Arial" w:cs="Arial"/>
        </w:rPr>
        <w:t>alertas</w:t>
      </w:r>
      <w:proofErr w:type="spellEnd"/>
      <w:r w:rsidRPr="002563E7">
        <w:rPr>
          <w:rFonts w:ascii="Arial" w:hAnsi="Arial" w:cs="Arial"/>
        </w:rPr>
        <w:t xml:space="preserve"> de hotspots.</w:t>
      </w:r>
    </w:p>
    <w:p w14:paraId="699947EE" w14:textId="6452B4C9" w:rsidR="00305462" w:rsidRPr="002563E7" w:rsidRDefault="00305462" w:rsidP="002563E7">
      <w:pPr>
        <w:pStyle w:val="Compact"/>
        <w:numPr>
          <w:ilvl w:val="1"/>
          <w:numId w:val="1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</w:rPr>
        <w:t>Usuários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recebem</w:t>
      </w:r>
      <w:proofErr w:type="spellEnd"/>
      <w:r w:rsidRPr="002563E7">
        <w:rPr>
          <w:rFonts w:ascii="Arial" w:hAnsi="Arial" w:cs="Arial"/>
        </w:rPr>
        <w:t xml:space="preserve"> push/email/</w:t>
      </w:r>
      <w:r w:rsidR="00B40CBF" w:rsidRPr="002563E7">
        <w:rPr>
          <w:rFonts w:ascii="Arial" w:hAnsi="Arial" w:cs="Arial"/>
        </w:rPr>
        <w:t>WhatsApp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conforme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preferências</w:t>
      </w:r>
      <w:proofErr w:type="spellEnd"/>
      <w:r w:rsidRPr="002563E7">
        <w:rPr>
          <w:rFonts w:ascii="Arial" w:hAnsi="Arial" w:cs="Arial"/>
        </w:rPr>
        <w:t>.</w:t>
      </w:r>
    </w:p>
    <w:p w14:paraId="386972E4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Regras</w:t>
      </w:r>
      <w:proofErr w:type="spellEnd"/>
      <w:r w:rsidRPr="002563E7">
        <w:rPr>
          <w:rFonts w:ascii="Arial" w:hAnsi="Arial" w:cs="Arial"/>
          <w:b/>
          <w:bCs/>
        </w:rPr>
        <w:t xml:space="preserve"> de </w:t>
      </w:r>
      <w:proofErr w:type="spellStart"/>
      <w:r w:rsidRPr="002563E7">
        <w:rPr>
          <w:rFonts w:ascii="Arial" w:hAnsi="Arial" w:cs="Arial"/>
          <w:b/>
          <w:bCs/>
        </w:rPr>
        <w:t>Negócio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Respeitar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política</w:t>
      </w:r>
      <w:proofErr w:type="spellEnd"/>
      <w:r w:rsidRPr="002563E7">
        <w:rPr>
          <w:rFonts w:ascii="Arial" w:hAnsi="Arial" w:cs="Arial"/>
        </w:rPr>
        <w:t xml:space="preserve"> de </w:t>
      </w:r>
      <w:proofErr w:type="spellStart"/>
      <w:r w:rsidRPr="002563E7">
        <w:rPr>
          <w:rFonts w:ascii="Arial" w:hAnsi="Arial" w:cs="Arial"/>
        </w:rPr>
        <w:t>privacidade</w:t>
      </w:r>
      <w:proofErr w:type="spellEnd"/>
      <w:r w:rsidRPr="002563E7">
        <w:rPr>
          <w:rFonts w:ascii="Arial" w:hAnsi="Arial" w:cs="Arial"/>
        </w:rPr>
        <w:t xml:space="preserve"> e opt-in para </w:t>
      </w:r>
      <w:proofErr w:type="spellStart"/>
      <w:r w:rsidRPr="002563E7">
        <w:rPr>
          <w:rFonts w:ascii="Arial" w:hAnsi="Arial" w:cs="Arial"/>
        </w:rPr>
        <w:t>comunicações</w:t>
      </w:r>
      <w:proofErr w:type="spellEnd"/>
      <w:r w:rsidRPr="002563E7">
        <w:rPr>
          <w:rFonts w:ascii="Arial" w:hAnsi="Arial" w:cs="Arial"/>
        </w:rPr>
        <w:t>.</w:t>
      </w:r>
    </w:p>
    <w:p w14:paraId="40697137" w14:textId="77777777" w:rsidR="00305462" w:rsidRPr="002563E7" w:rsidRDefault="00305462" w:rsidP="002563E7">
      <w:pPr>
        <w:pStyle w:val="Compact"/>
        <w:numPr>
          <w:ilvl w:val="0"/>
          <w:numId w:val="15"/>
        </w:numP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Prioridade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Média</w:t>
      </w:r>
      <w:proofErr w:type="spellEnd"/>
      <w:r w:rsidRPr="002563E7">
        <w:rPr>
          <w:rFonts w:ascii="Arial" w:hAnsi="Arial" w:cs="Arial"/>
        </w:rPr>
        <w:t>.</w:t>
      </w:r>
    </w:p>
    <w:p w14:paraId="28292366" w14:textId="6BA6EA16" w:rsidR="00305462" w:rsidRPr="002563E7" w:rsidRDefault="00305462" w:rsidP="002563E7">
      <w:pPr>
        <w:jc w:val="both"/>
        <w:rPr>
          <w:rFonts w:ascii="Arial" w:hAnsi="Arial" w:cs="Arial"/>
        </w:rPr>
      </w:pPr>
    </w:p>
    <w:bookmarkEnd w:id="3"/>
    <w:p w14:paraId="4D3FC06B" w14:textId="77777777" w:rsidR="00305462" w:rsidRPr="002563E7" w:rsidRDefault="00305462" w:rsidP="002563E7">
      <w:pPr>
        <w:jc w:val="both"/>
        <w:rPr>
          <w:rFonts w:ascii="Arial" w:hAnsi="Arial" w:cs="Arial"/>
          <w:b/>
          <w:bCs/>
        </w:rPr>
      </w:pPr>
      <w:r w:rsidRPr="002563E7">
        <w:rPr>
          <w:rFonts w:ascii="Arial" w:hAnsi="Arial" w:cs="Arial"/>
          <w:b/>
          <w:bCs/>
        </w:rPr>
        <w:t>Observações Arquiteturais e Modelagem de Dados (resumo rápido)</w:t>
      </w:r>
    </w:p>
    <w:p w14:paraId="21C5A3D6" w14:textId="77777777" w:rsidR="00305462" w:rsidRPr="002563E7" w:rsidRDefault="00305462" w:rsidP="002563E7">
      <w:pPr>
        <w:pStyle w:val="Compact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lastRenderedPageBreak/>
        <w:t>Entidades</w:t>
      </w:r>
      <w:proofErr w:type="spellEnd"/>
      <w:r w:rsidRPr="002563E7">
        <w:rPr>
          <w:rFonts w:ascii="Arial" w:hAnsi="Arial" w:cs="Arial"/>
          <w:b/>
          <w:bCs/>
        </w:rPr>
        <w:t xml:space="preserve"> </w:t>
      </w:r>
      <w:proofErr w:type="spellStart"/>
      <w:r w:rsidRPr="002563E7">
        <w:rPr>
          <w:rFonts w:ascii="Arial" w:hAnsi="Arial" w:cs="Arial"/>
          <w:b/>
          <w:bCs/>
        </w:rPr>
        <w:t>centrai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Pet, </w:t>
      </w:r>
      <w:proofErr w:type="spellStart"/>
      <w:r w:rsidRPr="002563E7">
        <w:rPr>
          <w:rFonts w:ascii="Arial" w:hAnsi="Arial" w:cs="Arial"/>
        </w:rPr>
        <w:t>Adotante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Adoção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Devolução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Clínicas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Parcerias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Agendamento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Voluntário</w:t>
      </w:r>
      <w:proofErr w:type="spellEnd"/>
      <w:r w:rsidRPr="002563E7">
        <w:rPr>
          <w:rFonts w:ascii="Arial" w:hAnsi="Arial" w:cs="Arial"/>
        </w:rPr>
        <w:t xml:space="preserve">, </w:t>
      </w:r>
      <w:proofErr w:type="spellStart"/>
      <w:r w:rsidRPr="002563E7">
        <w:rPr>
          <w:rFonts w:ascii="Arial" w:hAnsi="Arial" w:cs="Arial"/>
        </w:rPr>
        <w:t>Doação</w:t>
      </w:r>
      <w:proofErr w:type="spellEnd"/>
      <w:r w:rsidRPr="002563E7">
        <w:rPr>
          <w:rFonts w:ascii="Arial" w:hAnsi="Arial" w:cs="Arial"/>
        </w:rPr>
        <w:t>, Histórico Médico.</w:t>
      </w:r>
    </w:p>
    <w:p w14:paraId="362B0FDA" w14:textId="77777777" w:rsidR="00305462" w:rsidRPr="002563E7" w:rsidRDefault="00305462" w:rsidP="002563E7">
      <w:pPr>
        <w:pStyle w:val="Compact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Relações</w:t>
      </w:r>
      <w:proofErr w:type="spellEnd"/>
      <w:r w:rsidRPr="002563E7">
        <w:rPr>
          <w:rFonts w:ascii="Arial" w:hAnsi="Arial" w:cs="Arial"/>
          <w:b/>
          <w:bCs/>
        </w:rPr>
        <w:t xml:space="preserve"> </w:t>
      </w:r>
      <w:proofErr w:type="spellStart"/>
      <w:r w:rsidRPr="002563E7">
        <w:rPr>
          <w:rFonts w:ascii="Arial" w:hAnsi="Arial" w:cs="Arial"/>
          <w:b/>
          <w:bCs/>
        </w:rPr>
        <w:t>chave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Adoção</w:t>
      </w:r>
      <w:proofErr w:type="spellEnd"/>
      <w:r w:rsidRPr="002563E7">
        <w:rPr>
          <w:rFonts w:ascii="Arial" w:hAnsi="Arial" w:cs="Arial"/>
        </w:rPr>
        <w:t xml:space="preserve"> vincula Pet ↔ </w:t>
      </w:r>
      <w:proofErr w:type="spellStart"/>
      <w:r w:rsidRPr="002563E7">
        <w:rPr>
          <w:rFonts w:ascii="Arial" w:hAnsi="Arial" w:cs="Arial"/>
        </w:rPr>
        <w:t>Adotante</w:t>
      </w:r>
      <w:proofErr w:type="spellEnd"/>
      <w:r w:rsidRPr="002563E7">
        <w:rPr>
          <w:rFonts w:ascii="Arial" w:hAnsi="Arial" w:cs="Arial"/>
        </w:rPr>
        <w:t xml:space="preserve">; </w:t>
      </w:r>
      <w:proofErr w:type="spellStart"/>
      <w:r w:rsidRPr="002563E7">
        <w:rPr>
          <w:rFonts w:ascii="Arial" w:hAnsi="Arial" w:cs="Arial"/>
        </w:rPr>
        <w:t>Agendamento</w:t>
      </w:r>
      <w:proofErr w:type="spellEnd"/>
      <w:r w:rsidRPr="002563E7">
        <w:rPr>
          <w:rFonts w:ascii="Arial" w:hAnsi="Arial" w:cs="Arial"/>
        </w:rPr>
        <w:t xml:space="preserve"> vincula Pet ↔ </w:t>
      </w:r>
      <w:proofErr w:type="spellStart"/>
      <w:r w:rsidRPr="002563E7">
        <w:rPr>
          <w:rFonts w:ascii="Arial" w:hAnsi="Arial" w:cs="Arial"/>
        </w:rPr>
        <w:t>Clínica</w:t>
      </w:r>
      <w:proofErr w:type="spellEnd"/>
      <w:r w:rsidRPr="002563E7">
        <w:rPr>
          <w:rFonts w:ascii="Arial" w:hAnsi="Arial" w:cs="Arial"/>
        </w:rPr>
        <w:t xml:space="preserve">; </w:t>
      </w:r>
      <w:proofErr w:type="spellStart"/>
      <w:r w:rsidRPr="002563E7">
        <w:rPr>
          <w:rFonts w:ascii="Arial" w:hAnsi="Arial" w:cs="Arial"/>
        </w:rPr>
        <w:t>Parcerias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vinculam</w:t>
      </w:r>
      <w:proofErr w:type="spellEnd"/>
      <w:r w:rsidRPr="002563E7">
        <w:rPr>
          <w:rFonts w:ascii="Arial" w:hAnsi="Arial" w:cs="Arial"/>
        </w:rPr>
        <w:t xml:space="preserve"> Admin ↔ </w:t>
      </w:r>
      <w:proofErr w:type="spellStart"/>
      <w:r w:rsidRPr="002563E7">
        <w:rPr>
          <w:rFonts w:ascii="Arial" w:hAnsi="Arial" w:cs="Arial"/>
        </w:rPr>
        <w:t>Parceiro</w:t>
      </w:r>
      <w:proofErr w:type="spellEnd"/>
      <w:r w:rsidRPr="002563E7">
        <w:rPr>
          <w:rFonts w:ascii="Arial" w:hAnsi="Arial" w:cs="Arial"/>
        </w:rPr>
        <w:t>.</w:t>
      </w:r>
    </w:p>
    <w:p w14:paraId="2D0BE022" w14:textId="77777777" w:rsidR="00305462" w:rsidRPr="002563E7" w:rsidRDefault="00305462" w:rsidP="002563E7">
      <w:pPr>
        <w:pStyle w:val="Compact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r w:rsidRPr="002563E7">
        <w:rPr>
          <w:rFonts w:ascii="Arial" w:hAnsi="Arial" w:cs="Arial"/>
          <w:b/>
          <w:bCs/>
        </w:rPr>
        <w:t xml:space="preserve">Dados </w:t>
      </w:r>
      <w:proofErr w:type="spellStart"/>
      <w:r w:rsidRPr="002563E7">
        <w:rPr>
          <w:rFonts w:ascii="Arial" w:hAnsi="Arial" w:cs="Arial"/>
          <w:b/>
          <w:bCs/>
        </w:rPr>
        <w:t>geográficos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armazenar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lat</w:t>
      </w:r>
      <w:proofErr w:type="spellEnd"/>
      <w:r w:rsidRPr="002563E7">
        <w:rPr>
          <w:rFonts w:ascii="Arial" w:hAnsi="Arial" w:cs="Arial"/>
        </w:rPr>
        <w:t xml:space="preserve">/long, bairro, </w:t>
      </w:r>
      <w:proofErr w:type="spellStart"/>
      <w:r w:rsidRPr="002563E7">
        <w:rPr>
          <w:rFonts w:ascii="Arial" w:hAnsi="Arial" w:cs="Arial"/>
        </w:rPr>
        <w:t>cidade</w:t>
      </w:r>
      <w:proofErr w:type="spellEnd"/>
      <w:r w:rsidRPr="002563E7">
        <w:rPr>
          <w:rFonts w:ascii="Arial" w:hAnsi="Arial" w:cs="Arial"/>
        </w:rPr>
        <w:t xml:space="preserve">; </w:t>
      </w:r>
      <w:proofErr w:type="spellStart"/>
      <w:r w:rsidRPr="002563E7">
        <w:rPr>
          <w:rFonts w:ascii="Arial" w:hAnsi="Arial" w:cs="Arial"/>
        </w:rPr>
        <w:t>indexar</w:t>
      </w:r>
      <w:proofErr w:type="spellEnd"/>
      <w:r w:rsidRPr="002563E7">
        <w:rPr>
          <w:rFonts w:ascii="Arial" w:hAnsi="Arial" w:cs="Arial"/>
        </w:rPr>
        <w:t xml:space="preserve"> para </w:t>
      </w:r>
      <w:proofErr w:type="spellStart"/>
      <w:r w:rsidRPr="002563E7">
        <w:rPr>
          <w:rFonts w:ascii="Arial" w:hAnsi="Arial" w:cs="Arial"/>
        </w:rPr>
        <w:t>consultas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por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proximidade</w:t>
      </w:r>
      <w:proofErr w:type="spellEnd"/>
      <w:r w:rsidRPr="002563E7">
        <w:rPr>
          <w:rFonts w:ascii="Arial" w:hAnsi="Arial" w:cs="Arial"/>
        </w:rPr>
        <w:t>.</w:t>
      </w:r>
    </w:p>
    <w:p w14:paraId="3BA24C32" w14:textId="77777777" w:rsidR="00305462" w:rsidRPr="002563E7" w:rsidRDefault="00305462" w:rsidP="002563E7">
      <w:pPr>
        <w:pStyle w:val="Compact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</w:rPr>
      </w:pPr>
      <w:proofErr w:type="spellStart"/>
      <w:r w:rsidRPr="002563E7">
        <w:rPr>
          <w:rFonts w:ascii="Arial" w:hAnsi="Arial" w:cs="Arial"/>
          <w:b/>
          <w:bCs/>
        </w:rPr>
        <w:t>Segurança</w:t>
      </w:r>
      <w:proofErr w:type="spellEnd"/>
      <w:r w:rsidRPr="002563E7">
        <w:rPr>
          <w:rFonts w:ascii="Arial" w:hAnsi="Arial" w:cs="Arial"/>
          <w:b/>
          <w:bCs/>
        </w:rPr>
        <w:t xml:space="preserve"> e </w:t>
      </w:r>
      <w:proofErr w:type="spellStart"/>
      <w:r w:rsidRPr="002563E7">
        <w:rPr>
          <w:rFonts w:ascii="Arial" w:hAnsi="Arial" w:cs="Arial"/>
          <w:b/>
          <w:bCs/>
        </w:rPr>
        <w:t>Privacidade</w:t>
      </w:r>
      <w:proofErr w:type="spellEnd"/>
      <w:r w:rsidRPr="002563E7">
        <w:rPr>
          <w:rFonts w:ascii="Arial" w:hAnsi="Arial" w:cs="Arial"/>
          <w:b/>
          <w:bCs/>
        </w:rPr>
        <w:t>:</w:t>
      </w:r>
      <w:r w:rsidRPr="002563E7">
        <w:rPr>
          <w:rFonts w:ascii="Arial" w:hAnsi="Arial" w:cs="Arial"/>
        </w:rPr>
        <w:t xml:space="preserve"> GDPR/Lei Geral de </w:t>
      </w:r>
      <w:proofErr w:type="spellStart"/>
      <w:r w:rsidRPr="002563E7">
        <w:rPr>
          <w:rFonts w:ascii="Arial" w:hAnsi="Arial" w:cs="Arial"/>
        </w:rPr>
        <w:t>Proteção</w:t>
      </w:r>
      <w:proofErr w:type="spellEnd"/>
      <w:r w:rsidRPr="002563E7">
        <w:rPr>
          <w:rFonts w:ascii="Arial" w:hAnsi="Arial" w:cs="Arial"/>
        </w:rPr>
        <w:t xml:space="preserve"> de Dados (LGPD) — dados </w:t>
      </w:r>
      <w:proofErr w:type="spellStart"/>
      <w:r w:rsidRPr="002563E7">
        <w:rPr>
          <w:rFonts w:ascii="Arial" w:hAnsi="Arial" w:cs="Arial"/>
        </w:rPr>
        <w:t>sensíveis</w:t>
      </w:r>
      <w:proofErr w:type="spellEnd"/>
      <w:r w:rsidRPr="002563E7">
        <w:rPr>
          <w:rFonts w:ascii="Arial" w:hAnsi="Arial" w:cs="Arial"/>
        </w:rPr>
        <w:t xml:space="preserve"> do </w:t>
      </w:r>
      <w:proofErr w:type="spellStart"/>
      <w:r w:rsidRPr="002563E7">
        <w:rPr>
          <w:rFonts w:ascii="Arial" w:hAnsi="Arial" w:cs="Arial"/>
        </w:rPr>
        <w:t>adotante</w:t>
      </w:r>
      <w:proofErr w:type="spellEnd"/>
      <w:r w:rsidRPr="002563E7">
        <w:rPr>
          <w:rFonts w:ascii="Arial" w:hAnsi="Arial" w:cs="Arial"/>
        </w:rPr>
        <w:t xml:space="preserve"> e </w:t>
      </w:r>
      <w:proofErr w:type="spellStart"/>
      <w:r w:rsidRPr="002563E7">
        <w:rPr>
          <w:rFonts w:ascii="Arial" w:hAnsi="Arial" w:cs="Arial"/>
        </w:rPr>
        <w:t>doador</w:t>
      </w:r>
      <w:proofErr w:type="spellEnd"/>
      <w:r w:rsidRPr="002563E7">
        <w:rPr>
          <w:rFonts w:ascii="Arial" w:hAnsi="Arial" w:cs="Arial"/>
        </w:rPr>
        <w:t xml:space="preserve"> </w:t>
      </w:r>
      <w:proofErr w:type="spellStart"/>
      <w:r w:rsidRPr="002563E7">
        <w:rPr>
          <w:rFonts w:ascii="Arial" w:hAnsi="Arial" w:cs="Arial"/>
        </w:rPr>
        <w:t>devem</w:t>
      </w:r>
      <w:proofErr w:type="spellEnd"/>
      <w:r w:rsidRPr="002563E7">
        <w:rPr>
          <w:rFonts w:ascii="Arial" w:hAnsi="Arial" w:cs="Arial"/>
        </w:rPr>
        <w:t xml:space="preserve"> ser </w:t>
      </w:r>
      <w:proofErr w:type="spellStart"/>
      <w:r w:rsidRPr="002563E7">
        <w:rPr>
          <w:rFonts w:ascii="Arial" w:hAnsi="Arial" w:cs="Arial"/>
        </w:rPr>
        <w:t>protegidos</w:t>
      </w:r>
      <w:proofErr w:type="spellEnd"/>
      <w:r w:rsidRPr="002563E7">
        <w:rPr>
          <w:rFonts w:ascii="Arial" w:hAnsi="Arial" w:cs="Arial"/>
        </w:rPr>
        <w:t>.</w:t>
      </w:r>
    </w:p>
    <w:p w14:paraId="7B47A409" w14:textId="77777777" w:rsidR="003F4BDA" w:rsidRPr="009438C3" w:rsidRDefault="003F4BDA" w:rsidP="002563E7">
      <w:pPr>
        <w:spacing w:after="0"/>
        <w:jc w:val="both"/>
        <w:rPr>
          <w:rFonts w:ascii="Arial" w:hAnsi="Arial" w:cs="Arial"/>
        </w:rPr>
      </w:pPr>
    </w:p>
    <w:p w14:paraId="2BFC6BAA" w14:textId="77777777" w:rsidR="009438C3" w:rsidRPr="002563E7" w:rsidRDefault="009438C3">
      <w:pPr>
        <w:rPr>
          <w:rFonts w:ascii="Arial" w:hAnsi="Arial" w:cs="Arial"/>
        </w:rPr>
      </w:pPr>
    </w:p>
    <w:sectPr w:rsidR="009438C3" w:rsidRPr="002563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70440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826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0926BCB"/>
    <w:multiLevelType w:val="multilevel"/>
    <w:tmpl w:val="49384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0E70F4"/>
    <w:multiLevelType w:val="multilevel"/>
    <w:tmpl w:val="39EEE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5962C3"/>
    <w:multiLevelType w:val="multilevel"/>
    <w:tmpl w:val="2326E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99241C"/>
    <w:multiLevelType w:val="multilevel"/>
    <w:tmpl w:val="ED882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0571F3"/>
    <w:multiLevelType w:val="multilevel"/>
    <w:tmpl w:val="83C83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345BA5"/>
    <w:multiLevelType w:val="multilevel"/>
    <w:tmpl w:val="444C7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EC4D0E"/>
    <w:multiLevelType w:val="multilevel"/>
    <w:tmpl w:val="8BA23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779041E"/>
    <w:multiLevelType w:val="multilevel"/>
    <w:tmpl w:val="583ED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EF5A00"/>
    <w:multiLevelType w:val="multilevel"/>
    <w:tmpl w:val="FAE82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ED40EF"/>
    <w:multiLevelType w:val="multilevel"/>
    <w:tmpl w:val="8B604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5452D1"/>
    <w:multiLevelType w:val="multilevel"/>
    <w:tmpl w:val="AF04B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DD5E73"/>
    <w:multiLevelType w:val="multilevel"/>
    <w:tmpl w:val="4AA40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9D7FD8"/>
    <w:multiLevelType w:val="multilevel"/>
    <w:tmpl w:val="BB785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9299581">
    <w:abstractNumId w:val="10"/>
  </w:num>
  <w:num w:numId="2" w16cid:durableId="82261760">
    <w:abstractNumId w:val="3"/>
  </w:num>
  <w:num w:numId="3" w16cid:durableId="75060596">
    <w:abstractNumId w:val="3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 w16cid:durableId="342975223">
    <w:abstractNumId w:val="13"/>
  </w:num>
  <w:num w:numId="5" w16cid:durableId="304553176">
    <w:abstractNumId w:val="12"/>
  </w:num>
  <w:num w:numId="6" w16cid:durableId="546336233">
    <w:abstractNumId w:val="7"/>
  </w:num>
  <w:num w:numId="7" w16cid:durableId="1477067133">
    <w:abstractNumId w:val="9"/>
  </w:num>
  <w:num w:numId="8" w16cid:durableId="957295434">
    <w:abstractNumId w:val="6"/>
  </w:num>
  <w:num w:numId="9" w16cid:durableId="45227690">
    <w:abstractNumId w:val="14"/>
  </w:num>
  <w:num w:numId="10" w16cid:durableId="1452821217">
    <w:abstractNumId w:val="5"/>
  </w:num>
  <w:num w:numId="11" w16cid:durableId="1643340710">
    <w:abstractNumId w:val="8"/>
  </w:num>
  <w:num w:numId="12" w16cid:durableId="1345286451">
    <w:abstractNumId w:val="4"/>
  </w:num>
  <w:num w:numId="13" w16cid:durableId="1280646404">
    <w:abstractNumId w:val="2"/>
  </w:num>
  <w:num w:numId="14" w16cid:durableId="11952730">
    <w:abstractNumId w:val="11"/>
  </w:num>
  <w:num w:numId="15" w16cid:durableId="1972393879">
    <w:abstractNumId w:val="0"/>
  </w:num>
  <w:num w:numId="16" w16cid:durableId="15057788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243432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559409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952978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38C3"/>
    <w:rsid w:val="000236E8"/>
    <w:rsid w:val="002563E7"/>
    <w:rsid w:val="00305462"/>
    <w:rsid w:val="003F4BDA"/>
    <w:rsid w:val="00653DC1"/>
    <w:rsid w:val="007465EE"/>
    <w:rsid w:val="009438C3"/>
    <w:rsid w:val="00B40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2AAB5"/>
  <w15:chartTrackingRefBased/>
  <w15:docId w15:val="{F253492C-54AD-438D-A4EC-231FF72EE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3E7"/>
  </w:style>
  <w:style w:type="paragraph" w:styleId="Ttulo1">
    <w:name w:val="heading 1"/>
    <w:basedOn w:val="Normal"/>
    <w:next w:val="Normal"/>
    <w:link w:val="Ttulo1Char"/>
    <w:uiPriority w:val="9"/>
    <w:qFormat/>
    <w:rsid w:val="009438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9438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9438C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9438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9438C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9438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438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438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438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9438C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9438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9438C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9438C3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9438C3"/>
    <w:rPr>
      <w:rFonts w:eastAsiaTheme="majorEastAsia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438C3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438C3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438C3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438C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9438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9438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9438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9438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9438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9438C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9438C3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9438C3"/>
    <w:rPr>
      <w:i/>
      <w:iCs/>
      <w:color w:val="2F5496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438C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438C3"/>
    <w:rPr>
      <w:i/>
      <w:iCs/>
      <w:color w:val="2F5496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9438C3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Corpodetexto"/>
    <w:qFormat/>
    <w:rsid w:val="009438C3"/>
    <w:pPr>
      <w:spacing w:before="36" w:after="36" w:line="240" w:lineRule="auto"/>
    </w:pPr>
    <w:rPr>
      <w:kern w:val="0"/>
      <w:lang w:val="en-US"/>
      <w14:ligatures w14:val="none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9438C3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9438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DAF5DA-8AE4-417E-94A7-C5D92C2A8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8</Pages>
  <Words>1672</Words>
  <Characters>9035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osnana</dc:creator>
  <cp:keywords/>
  <dc:description/>
  <cp:lastModifiedBy>adiosnana</cp:lastModifiedBy>
  <cp:revision>4</cp:revision>
  <dcterms:created xsi:type="dcterms:W3CDTF">2025-09-22T12:31:00Z</dcterms:created>
  <dcterms:modified xsi:type="dcterms:W3CDTF">2025-09-22T14:53:00Z</dcterms:modified>
</cp:coreProperties>
</file>